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19850A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36979">
        <w:rPr>
          <w:rFonts w:eastAsia="Times New Roman" w:cstheme="minorHAnsi"/>
          <w:b/>
        </w:rPr>
        <w:t>69721</w:t>
      </w:r>
    </w:p>
    <w:p w14:paraId="2F6924E5" w14:textId="75967A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319B5">
        <w:rPr>
          <w:rFonts w:eastAsia="Times New Roman" w:cstheme="minorHAnsi"/>
          <w:b/>
        </w:rPr>
        <w:t>Sulakshana Karkala</w:t>
      </w:r>
    </w:p>
    <w:p w14:paraId="6FB9233B" w14:textId="2938D90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36979" w:rsidRPr="007907C0">
          <w:rPr>
            <w:rStyle w:val="Hyperlink"/>
            <w:rFonts w:eastAsia="Times New Roman" w:cstheme="minorHAnsi"/>
            <w:b/>
          </w:rPr>
          <w:t>https://review.jove.com/account/file-uploader?src=21264953</w:t>
        </w:r>
      </w:hyperlink>
    </w:p>
    <w:p w14:paraId="5DA64984" w14:textId="77777777" w:rsidR="00A36979" w:rsidRPr="00B07A3B" w:rsidRDefault="00A36979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A94FB9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F1128" w:rsidRPr="002F1128">
        <w:rPr>
          <w:rStyle w:val="ArticleTitle"/>
          <w:rFonts w:cstheme="minorHAnsi"/>
        </w:rPr>
        <w:t>Improving CRISPR-Cas9 Screens in CAR T Cells: A Refined Method for Library Preparat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630C7DC" w14:textId="21044EDC" w:rsidR="002F1128" w:rsidRPr="002F1128" w:rsidRDefault="002F1128" w:rsidP="002F1128">
      <w:pPr>
        <w:outlineLvl w:val="0"/>
        <w:rPr>
          <w:rFonts w:eastAsia="Times New Roman" w:cstheme="minorHAnsi"/>
          <w:b/>
          <w:sz w:val="28"/>
          <w:szCs w:val="28"/>
          <w:lang w:val="es-ES"/>
        </w:rPr>
      </w:pPr>
      <w:r w:rsidRPr="002F1128">
        <w:rPr>
          <w:rFonts w:eastAsia="Times New Roman" w:cstheme="minorHAnsi"/>
          <w:b/>
          <w:sz w:val="28"/>
          <w:szCs w:val="28"/>
          <w:lang w:val="es-ES"/>
        </w:rPr>
        <w:t>Maider Garnica</w:t>
      </w:r>
      <w:r w:rsidRPr="002F1128">
        <w:rPr>
          <w:rFonts w:eastAsia="Times New Roman" w:cstheme="minorHAnsi"/>
          <w:b/>
          <w:sz w:val="28"/>
          <w:szCs w:val="28"/>
          <w:vertAlign w:val="superscript"/>
          <w:lang w:val="es-ES"/>
        </w:rPr>
        <w:t>1*</w:t>
      </w:r>
      <w:r w:rsidRPr="002F1128">
        <w:rPr>
          <w:rFonts w:eastAsia="Times New Roman" w:cstheme="minorHAnsi"/>
          <w:b/>
          <w:sz w:val="28"/>
          <w:szCs w:val="28"/>
          <w:lang w:val="es-ES"/>
        </w:rPr>
        <w:t>, Patxi San Martin-Uriz</w:t>
      </w:r>
      <w:r w:rsidRPr="002F1128">
        <w:rPr>
          <w:rFonts w:eastAsia="Times New Roman" w:cstheme="minorHAnsi"/>
          <w:b/>
          <w:sz w:val="28"/>
          <w:szCs w:val="28"/>
          <w:vertAlign w:val="superscript"/>
          <w:lang w:val="es-ES"/>
        </w:rPr>
        <w:t>1,2*</w:t>
      </w:r>
      <w:r w:rsidRPr="002F1128">
        <w:rPr>
          <w:rFonts w:eastAsia="Times New Roman" w:cstheme="minorHAnsi"/>
          <w:b/>
          <w:sz w:val="28"/>
          <w:szCs w:val="28"/>
          <w:lang w:val="es-ES"/>
        </w:rPr>
        <w:t>, Paula Rodriguez-Marquez</w:t>
      </w:r>
      <w:r w:rsidRPr="002F1128">
        <w:rPr>
          <w:rFonts w:eastAsia="Times New Roman" w:cstheme="minorHAnsi"/>
          <w:b/>
          <w:sz w:val="28"/>
          <w:szCs w:val="28"/>
          <w:vertAlign w:val="superscript"/>
          <w:lang w:val="es-ES"/>
        </w:rPr>
        <w:t>1,2</w:t>
      </w:r>
      <w:r w:rsidRPr="002F1128">
        <w:rPr>
          <w:rFonts w:eastAsia="Times New Roman" w:cstheme="minorHAnsi"/>
          <w:b/>
          <w:sz w:val="28"/>
          <w:szCs w:val="28"/>
          <w:lang w:val="es-ES"/>
        </w:rPr>
        <w:t xml:space="preserve">, </w:t>
      </w:r>
      <w:proofErr w:type="spellStart"/>
      <w:r w:rsidRPr="002F1128">
        <w:rPr>
          <w:rFonts w:eastAsia="Times New Roman" w:cstheme="minorHAnsi"/>
          <w:b/>
          <w:sz w:val="28"/>
          <w:szCs w:val="28"/>
          <w:lang w:val="es-ES"/>
        </w:rPr>
        <w:t>Maria</w:t>
      </w:r>
      <w:proofErr w:type="spellEnd"/>
      <w:r w:rsidRPr="002F1128">
        <w:rPr>
          <w:rFonts w:eastAsia="Times New Roman" w:cstheme="minorHAnsi"/>
          <w:b/>
          <w:sz w:val="28"/>
          <w:szCs w:val="28"/>
          <w:lang w:val="es-ES"/>
        </w:rPr>
        <w:t xml:space="preserve"> E. Calleja-Cervantes</w:t>
      </w:r>
      <w:r w:rsidRPr="002F1128">
        <w:rPr>
          <w:rFonts w:eastAsia="Times New Roman" w:cstheme="minorHAnsi"/>
          <w:b/>
          <w:sz w:val="28"/>
          <w:szCs w:val="28"/>
          <w:vertAlign w:val="superscript"/>
          <w:lang w:val="es-ES"/>
        </w:rPr>
        <w:t>1,3</w:t>
      </w:r>
      <w:r w:rsidRPr="002F1128">
        <w:rPr>
          <w:rFonts w:eastAsia="Times New Roman" w:cstheme="minorHAnsi"/>
          <w:b/>
          <w:sz w:val="28"/>
          <w:szCs w:val="28"/>
          <w:lang w:val="es-ES"/>
        </w:rPr>
        <w:t>, Saray Rodriguez-Diaz</w:t>
      </w:r>
      <w:r w:rsidRPr="002F1128">
        <w:rPr>
          <w:rFonts w:eastAsia="Times New Roman" w:cstheme="minorHAnsi"/>
          <w:b/>
          <w:sz w:val="28"/>
          <w:szCs w:val="28"/>
          <w:vertAlign w:val="superscript"/>
          <w:lang w:val="es-ES"/>
        </w:rPr>
        <w:t>1</w:t>
      </w:r>
      <w:r w:rsidRPr="002F1128">
        <w:rPr>
          <w:rFonts w:eastAsia="Times New Roman" w:cstheme="minorHAnsi"/>
          <w:b/>
          <w:sz w:val="28"/>
          <w:szCs w:val="28"/>
          <w:lang w:val="es-ES"/>
        </w:rPr>
        <w:t>, Rebeca Martinez-Turrillas</w:t>
      </w:r>
      <w:r w:rsidRPr="002F1128">
        <w:rPr>
          <w:rFonts w:eastAsia="Times New Roman" w:cstheme="minorHAnsi"/>
          <w:b/>
          <w:sz w:val="28"/>
          <w:szCs w:val="28"/>
          <w:vertAlign w:val="superscript"/>
          <w:lang w:val="es-ES"/>
        </w:rPr>
        <w:t>1,2</w:t>
      </w:r>
      <w:r w:rsidRPr="002F1128">
        <w:rPr>
          <w:rFonts w:eastAsia="Times New Roman" w:cstheme="minorHAnsi"/>
          <w:b/>
          <w:sz w:val="28"/>
          <w:szCs w:val="28"/>
          <w:lang w:val="es-ES"/>
        </w:rPr>
        <w:t>, Mikel Hernaez</w:t>
      </w:r>
      <w:r w:rsidRPr="002F1128">
        <w:rPr>
          <w:rFonts w:eastAsia="Times New Roman" w:cstheme="minorHAnsi"/>
          <w:b/>
          <w:sz w:val="28"/>
          <w:szCs w:val="28"/>
          <w:vertAlign w:val="superscript"/>
          <w:lang w:val="es-ES"/>
        </w:rPr>
        <w:t>2,3,4,5</w:t>
      </w:r>
      <w:r w:rsidRPr="002F1128">
        <w:rPr>
          <w:rFonts w:eastAsia="Times New Roman" w:cstheme="minorHAnsi"/>
          <w:b/>
          <w:sz w:val="28"/>
          <w:szCs w:val="28"/>
          <w:lang w:val="es-ES"/>
        </w:rPr>
        <w:t>, Felipe Prosper</w:t>
      </w:r>
      <w:r w:rsidRPr="002F1128">
        <w:rPr>
          <w:rFonts w:eastAsia="Times New Roman" w:cstheme="minorHAnsi"/>
          <w:b/>
          <w:sz w:val="28"/>
          <w:szCs w:val="28"/>
          <w:vertAlign w:val="superscript"/>
          <w:lang w:val="es-ES"/>
        </w:rPr>
        <w:t>1,2,4,6</w:t>
      </w:r>
      <w:r w:rsidRPr="002F1128">
        <w:rPr>
          <w:rFonts w:eastAsia="Times New Roman" w:cstheme="minorHAnsi"/>
          <w:b/>
          <w:sz w:val="28"/>
          <w:szCs w:val="28"/>
          <w:lang w:val="es-ES"/>
        </w:rPr>
        <w:t>, Juan R. Rodriguez-Madoz</w:t>
      </w:r>
      <w:r w:rsidRPr="002F1128">
        <w:rPr>
          <w:rFonts w:eastAsia="Times New Roman" w:cstheme="minorHAnsi"/>
          <w:b/>
          <w:sz w:val="28"/>
          <w:szCs w:val="28"/>
          <w:vertAlign w:val="superscript"/>
          <w:lang w:val="es-ES"/>
        </w:rPr>
        <w:t>1,2,4</w:t>
      </w:r>
    </w:p>
    <w:p w14:paraId="186FEFBB" w14:textId="77777777" w:rsidR="002F1128" w:rsidRPr="002F1128" w:rsidRDefault="002F1128" w:rsidP="002F1128">
      <w:pPr>
        <w:outlineLvl w:val="0"/>
        <w:rPr>
          <w:rFonts w:eastAsia="Times New Roman" w:cstheme="minorHAnsi"/>
          <w:b/>
          <w:sz w:val="28"/>
          <w:szCs w:val="28"/>
          <w:lang w:val="es-ES"/>
        </w:rPr>
      </w:pPr>
    </w:p>
    <w:p w14:paraId="194CA43D" w14:textId="77777777" w:rsidR="002F1128" w:rsidRPr="002F1128" w:rsidRDefault="002F1128" w:rsidP="002F1128">
      <w:pPr>
        <w:outlineLvl w:val="0"/>
        <w:rPr>
          <w:rFonts w:eastAsia="Times New Roman" w:cstheme="minorHAnsi"/>
          <w:b/>
          <w:sz w:val="28"/>
          <w:szCs w:val="28"/>
          <w:lang w:val="es-ES"/>
        </w:rPr>
      </w:pPr>
      <w:r w:rsidRPr="002F1128">
        <w:rPr>
          <w:rFonts w:eastAsia="Times New Roman" w:cstheme="minorHAnsi"/>
          <w:b/>
          <w:sz w:val="28"/>
          <w:szCs w:val="28"/>
          <w:vertAlign w:val="superscript"/>
          <w:lang w:val="es-ES"/>
        </w:rPr>
        <w:t>1</w:t>
      </w:r>
      <w:r w:rsidRPr="002F1128">
        <w:rPr>
          <w:rFonts w:eastAsia="Times New Roman" w:cstheme="minorHAnsi"/>
          <w:b/>
          <w:sz w:val="28"/>
          <w:szCs w:val="28"/>
          <w:lang w:val="es-ES"/>
        </w:rPr>
        <w:t xml:space="preserve">Hemato-Oncology </w:t>
      </w:r>
      <w:proofErr w:type="spellStart"/>
      <w:r w:rsidRPr="002F1128">
        <w:rPr>
          <w:rFonts w:eastAsia="Times New Roman" w:cstheme="minorHAnsi"/>
          <w:b/>
          <w:sz w:val="28"/>
          <w:szCs w:val="28"/>
          <w:lang w:val="es-ES"/>
        </w:rPr>
        <w:t>Program</w:t>
      </w:r>
      <w:proofErr w:type="spellEnd"/>
      <w:r w:rsidRPr="002F1128">
        <w:rPr>
          <w:rFonts w:eastAsia="Times New Roman" w:cstheme="minorHAnsi"/>
          <w:b/>
          <w:sz w:val="28"/>
          <w:szCs w:val="28"/>
          <w:lang w:val="es-ES"/>
        </w:rPr>
        <w:t xml:space="preserve">, Cima Universidad de Navarra, </w:t>
      </w:r>
      <w:proofErr w:type="spellStart"/>
      <w:r w:rsidRPr="002F1128">
        <w:rPr>
          <w:rFonts w:eastAsia="Times New Roman" w:cstheme="minorHAnsi"/>
          <w:b/>
          <w:sz w:val="28"/>
          <w:szCs w:val="28"/>
          <w:lang w:val="es-ES"/>
        </w:rPr>
        <w:t>IdiSNA</w:t>
      </w:r>
      <w:proofErr w:type="spellEnd"/>
    </w:p>
    <w:p w14:paraId="2C4580B1" w14:textId="77777777" w:rsidR="002F1128" w:rsidRPr="002F1128" w:rsidRDefault="002F1128" w:rsidP="002F1128">
      <w:pPr>
        <w:outlineLvl w:val="0"/>
        <w:rPr>
          <w:rFonts w:eastAsia="Times New Roman" w:cstheme="minorHAnsi"/>
          <w:b/>
          <w:sz w:val="28"/>
          <w:szCs w:val="28"/>
          <w:lang w:val="es-ES"/>
        </w:rPr>
      </w:pPr>
      <w:r w:rsidRPr="002F1128">
        <w:rPr>
          <w:rFonts w:eastAsia="Times New Roman" w:cstheme="minorHAnsi"/>
          <w:b/>
          <w:sz w:val="28"/>
          <w:szCs w:val="28"/>
          <w:vertAlign w:val="superscript"/>
          <w:lang w:val="es-ES"/>
        </w:rPr>
        <w:t>2</w:t>
      </w:r>
      <w:r w:rsidRPr="002F1128">
        <w:rPr>
          <w:rFonts w:eastAsia="Times New Roman" w:cstheme="minorHAnsi"/>
          <w:b/>
          <w:sz w:val="28"/>
          <w:szCs w:val="28"/>
          <w:lang w:val="es-ES"/>
        </w:rPr>
        <w:t xml:space="preserve">Centro de </w:t>
      </w:r>
      <w:proofErr w:type="spellStart"/>
      <w:r w:rsidRPr="002F1128">
        <w:rPr>
          <w:rFonts w:eastAsia="Times New Roman" w:cstheme="minorHAnsi"/>
          <w:b/>
          <w:sz w:val="28"/>
          <w:szCs w:val="28"/>
          <w:lang w:val="es-ES"/>
        </w:rPr>
        <w:t>Investigacion</w:t>
      </w:r>
      <w:proofErr w:type="spellEnd"/>
      <w:r w:rsidRPr="002F1128">
        <w:rPr>
          <w:rFonts w:eastAsia="Times New Roman" w:cstheme="minorHAnsi"/>
          <w:b/>
          <w:sz w:val="28"/>
          <w:szCs w:val="28"/>
          <w:lang w:val="es-ES"/>
        </w:rPr>
        <w:t xml:space="preserve"> </w:t>
      </w:r>
      <w:proofErr w:type="spellStart"/>
      <w:r w:rsidRPr="002F1128">
        <w:rPr>
          <w:rFonts w:eastAsia="Times New Roman" w:cstheme="minorHAnsi"/>
          <w:b/>
          <w:sz w:val="28"/>
          <w:szCs w:val="28"/>
          <w:lang w:val="es-ES"/>
        </w:rPr>
        <w:t>Biomedica</w:t>
      </w:r>
      <w:proofErr w:type="spellEnd"/>
      <w:r w:rsidRPr="002F1128">
        <w:rPr>
          <w:rFonts w:eastAsia="Times New Roman" w:cstheme="minorHAnsi"/>
          <w:b/>
          <w:sz w:val="28"/>
          <w:szCs w:val="28"/>
          <w:lang w:val="es-ES"/>
        </w:rPr>
        <w:t xml:space="preserve"> en Red de </w:t>
      </w:r>
      <w:proofErr w:type="spellStart"/>
      <w:r w:rsidRPr="002F1128">
        <w:rPr>
          <w:rFonts w:eastAsia="Times New Roman" w:cstheme="minorHAnsi"/>
          <w:b/>
          <w:sz w:val="28"/>
          <w:szCs w:val="28"/>
          <w:lang w:val="es-ES"/>
        </w:rPr>
        <w:t>Cancer</w:t>
      </w:r>
      <w:proofErr w:type="spellEnd"/>
      <w:r w:rsidRPr="002F1128">
        <w:rPr>
          <w:rFonts w:eastAsia="Times New Roman" w:cstheme="minorHAnsi"/>
          <w:b/>
          <w:sz w:val="28"/>
          <w:szCs w:val="28"/>
          <w:lang w:val="es-ES"/>
        </w:rPr>
        <w:t xml:space="preserve"> (CIBERONC)</w:t>
      </w:r>
    </w:p>
    <w:p w14:paraId="0166D98D" w14:textId="77777777" w:rsidR="002F1128" w:rsidRPr="002F1128" w:rsidRDefault="002F1128" w:rsidP="002F1128">
      <w:pPr>
        <w:outlineLvl w:val="0"/>
        <w:rPr>
          <w:rFonts w:eastAsia="Times New Roman" w:cstheme="minorHAnsi"/>
          <w:b/>
          <w:sz w:val="28"/>
          <w:szCs w:val="28"/>
          <w:lang w:val="es-ES"/>
        </w:rPr>
      </w:pPr>
      <w:r w:rsidRPr="002F1128">
        <w:rPr>
          <w:rFonts w:eastAsia="Times New Roman" w:cstheme="minorHAnsi"/>
          <w:b/>
          <w:sz w:val="28"/>
          <w:szCs w:val="28"/>
          <w:vertAlign w:val="superscript"/>
          <w:lang w:val="es-ES"/>
        </w:rPr>
        <w:t>3</w:t>
      </w:r>
      <w:r w:rsidRPr="002F1128">
        <w:rPr>
          <w:rFonts w:eastAsia="Times New Roman" w:cstheme="minorHAnsi"/>
          <w:b/>
          <w:sz w:val="28"/>
          <w:szCs w:val="28"/>
          <w:lang w:val="es-ES"/>
        </w:rPr>
        <w:t xml:space="preserve">Computational </w:t>
      </w:r>
      <w:proofErr w:type="spellStart"/>
      <w:r w:rsidRPr="002F1128">
        <w:rPr>
          <w:rFonts w:eastAsia="Times New Roman" w:cstheme="minorHAnsi"/>
          <w:b/>
          <w:sz w:val="28"/>
          <w:szCs w:val="28"/>
          <w:lang w:val="es-ES"/>
        </w:rPr>
        <w:t>Biology</w:t>
      </w:r>
      <w:proofErr w:type="spellEnd"/>
      <w:r w:rsidRPr="002F1128">
        <w:rPr>
          <w:rFonts w:eastAsia="Times New Roman" w:cstheme="minorHAnsi"/>
          <w:b/>
          <w:sz w:val="28"/>
          <w:szCs w:val="28"/>
          <w:lang w:val="es-ES"/>
        </w:rPr>
        <w:t xml:space="preserve"> and </w:t>
      </w:r>
      <w:proofErr w:type="spellStart"/>
      <w:r w:rsidRPr="002F1128">
        <w:rPr>
          <w:rFonts w:eastAsia="Times New Roman" w:cstheme="minorHAnsi"/>
          <w:b/>
          <w:sz w:val="28"/>
          <w:szCs w:val="28"/>
          <w:lang w:val="es-ES"/>
        </w:rPr>
        <w:t>Translational</w:t>
      </w:r>
      <w:proofErr w:type="spellEnd"/>
      <w:r w:rsidRPr="002F1128">
        <w:rPr>
          <w:rFonts w:eastAsia="Times New Roman" w:cstheme="minorHAnsi"/>
          <w:b/>
          <w:sz w:val="28"/>
          <w:szCs w:val="28"/>
          <w:lang w:val="es-ES"/>
        </w:rPr>
        <w:t xml:space="preserve"> </w:t>
      </w:r>
      <w:proofErr w:type="spellStart"/>
      <w:r w:rsidRPr="002F1128">
        <w:rPr>
          <w:rFonts w:eastAsia="Times New Roman" w:cstheme="minorHAnsi"/>
          <w:b/>
          <w:sz w:val="28"/>
          <w:szCs w:val="28"/>
          <w:lang w:val="es-ES"/>
        </w:rPr>
        <w:t>Genomics</w:t>
      </w:r>
      <w:proofErr w:type="spellEnd"/>
      <w:r w:rsidRPr="002F1128">
        <w:rPr>
          <w:rFonts w:eastAsia="Times New Roman" w:cstheme="minorHAnsi"/>
          <w:b/>
          <w:sz w:val="28"/>
          <w:szCs w:val="28"/>
          <w:lang w:val="es-ES"/>
        </w:rPr>
        <w:t xml:space="preserve"> </w:t>
      </w:r>
      <w:proofErr w:type="spellStart"/>
      <w:r w:rsidRPr="002F1128">
        <w:rPr>
          <w:rFonts w:eastAsia="Times New Roman" w:cstheme="minorHAnsi"/>
          <w:b/>
          <w:sz w:val="28"/>
          <w:szCs w:val="28"/>
          <w:lang w:val="es-ES"/>
        </w:rPr>
        <w:t>Program</w:t>
      </w:r>
      <w:proofErr w:type="spellEnd"/>
      <w:r w:rsidRPr="002F1128">
        <w:rPr>
          <w:rFonts w:eastAsia="Times New Roman" w:cstheme="minorHAnsi"/>
          <w:b/>
          <w:sz w:val="28"/>
          <w:szCs w:val="28"/>
          <w:lang w:val="es-ES"/>
        </w:rPr>
        <w:t xml:space="preserve">, Cima Universidad de Navarra, </w:t>
      </w:r>
      <w:proofErr w:type="spellStart"/>
      <w:r w:rsidRPr="002F1128">
        <w:rPr>
          <w:rFonts w:eastAsia="Times New Roman" w:cstheme="minorHAnsi"/>
          <w:b/>
          <w:sz w:val="28"/>
          <w:szCs w:val="28"/>
          <w:lang w:val="es-ES"/>
        </w:rPr>
        <w:t>IdiSNA</w:t>
      </w:r>
      <w:proofErr w:type="spellEnd"/>
    </w:p>
    <w:p w14:paraId="61B4A221" w14:textId="77777777" w:rsidR="002F1128" w:rsidRPr="002F1128" w:rsidRDefault="002F1128" w:rsidP="002F1128">
      <w:pPr>
        <w:outlineLvl w:val="0"/>
        <w:rPr>
          <w:rFonts w:eastAsia="Times New Roman" w:cstheme="minorHAnsi"/>
          <w:b/>
          <w:sz w:val="28"/>
          <w:szCs w:val="28"/>
          <w:lang w:val="es-ES"/>
        </w:rPr>
      </w:pPr>
      <w:r w:rsidRPr="002F1128">
        <w:rPr>
          <w:rFonts w:eastAsia="Times New Roman" w:cstheme="minorHAnsi"/>
          <w:b/>
          <w:sz w:val="28"/>
          <w:szCs w:val="28"/>
          <w:vertAlign w:val="superscript"/>
          <w:lang w:val="es-ES"/>
        </w:rPr>
        <w:t>4</w:t>
      </w:r>
      <w:r w:rsidRPr="002F1128">
        <w:rPr>
          <w:rFonts w:eastAsia="Times New Roman" w:cstheme="minorHAnsi"/>
          <w:b/>
          <w:sz w:val="28"/>
          <w:szCs w:val="28"/>
          <w:lang w:val="es-ES"/>
        </w:rPr>
        <w:t xml:space="preserve">Cancer Center </w:t>
      </w:r>
      <w:proofErr w:type="spellStart"/>
      <w:r w:rsidRPr="002F1128">
        <w:rPr>
          <w:rFonts w:eastAsia="Times New Roman" w:cstheme="minorHAnsi"/>
          <w:b/>
          <w:sz w:val="28"/>
          <w:szCs w:val="28"/>
          <w:lang w:val="es-ES"/>
        </w:rPr>
        <w:t>Clinica</w:t>
      </w:r>
      <w:proofErr w:type="spellEnd"/>
      <w:r w:rsidRPr="002F1128">
        <w:rPr>
          <w:rFonts w:eastAsia="Times New Roman" w:cstheme="minorHAnsi"/>
          <w:b/>
          <w:sz w:val="28"/>
          <w:szCs w:val="28"/>
          <w:lang w:val="es-ES"/>
        </w:rPr>
        <w:t xml:space="preserve"> Universidad de Navarra (CCUN)</w:t>
      </w:r>
    </w:p>
    <w:p w14:paraId="69BCB6C3" w14:textId="77777777" w:rsidR="002F1128" w:rsidRPr="002F1128" w:rsidRDefault="002F1128" w:rsidP="002F1128">
      <w:pPr>
        <w:outlineLvl w:val="0"/>
        <w:rPr>
          <w:rFonts w:eastAsia="Times New Roman" w:cstheme="minorHAnsi"/>
          <w:b/>
          <w:sz w:val="28"/>
          <w:szCs w:val="28"/>
        </w:rPr>
      </w:pPr>
      <w:r w:rsidRPr="002F1128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2F1128">
        <w:rPr>
          <w:rFonts w:eastAsia="Times New Roman" w:cstheme="minorHAnsi"/>
          <w:b/>
          <w:sz w:val="28"/>
          <w:szCs w:val="28"/>
        </w:rPr>
        <w:t>Data Science and Artificial Intelligence Institute (DATAI), Universidad de Navarra</w:t>
      </w:r>
    </w:p>
    <w:p w14:paraId="07BC35ED" w14:textId="77777777" w:rsidR="002F1128" w:rsidRPr="002F1128" w:rsidRDefault="002F1128" w:rsidP="002F1128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  <w:r w:rsidRPr="002F1128">
        <w:rPr>
          <w:rFonts w:eastAsia="Times New Roman" w:cstheme="minorHAnsi"/>
          <w:b/>
          <w:sz w:val="28"/>
          <w:szCs w:val="28"/>
          <w:vertAlign w:val="superscript"/>
        </w:rPr>
        <w:t>6</w:t>
      </w:r>
      <w:r w:rsidRPr="002F1128">
        <w:rPr>
          <w:rFonts w:eastAsia="Times New Roman" w:cstheme="minorHAnsi"/>
          <w:b/>
          <w:sz w:val="28"/>
          <w:szCs w:val="28"/>
        </w:rPr>
        <w:t xml:space="preserve">Hematology and Cell Therapy Department, </w:t>
      </w:r>
      <w:r w:rsidRPr="002F1128">
        <w:rPr>
          <w:rFonts w:eastAsia="Times New Roman" w:cstheme="minorHAnsi"/>
          <w:b/>
          <w:sz w:val="28"/>
          <w:szCs w:val="28"/>
          <w:lang w:val="en-GB"/>
        </w:rPr>
        <w:t xml:space="preserve">Clinica Universidad de Navarra, </w:t>
      </w:r>
      <w:proofErr w:type="spellStart"/>
      <w:r w:rsidRPr="002F1128">
        <w:rPr>
          <w:rFonts w:eastAsia="Times New Roman" w:cstheme="minorHAnsi"/>
          <w:b/>
          <w:sz w:val="28"/>
          <w:szCs w:val="28"/>
          <w:lang w:val="en-GB"/>
        </w:rPr>
        <w:t>IdiSNA</w:t>
      </w:r>
      <w:proofErr w:type="spellEnd"/>
    </w:p>
    <w:p w14:paraId="5A6D8BD4" w14:textId="77777777" w:rsidR="002F1128" w:rsidRPr="002F1128" w:rsidRDefault="002F1128" w:rsidP="002F112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79A2FD7" w14:textId="64EE3215" w:rsidR="002F1128" w:rsidRPr="002F1128" w:rsidRDefault="002F1128" w:rsidP="002F1128">
      <w:pPr>
        <w:outlineLvl w:val="0"/>
        <w:rPr>
          <w:rFonts w:eastAsia="Times New Roman" w:cstheme="minorHAnsi"/>
          <w:b/>
          <w:sz w:val="28"/>
          <w:szCs w:val="28"/>
        </w:rPr>
      </w:pPr>
      <w:r w:rsidRPr="002F1128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2F1128">
        <w:rPr>
          <w:rFonts w:eastAsia="Times New Roman" w:cstheme="minorHAnsi"/>
          <w:b/>
          <w:sz w:val="28"/>
          <w:szCs w:val="28"/>
        </w:rPr>
        <w:t>These authors contribute</w:t>
      </w:r>
      <w:r>
        <w:rPr>
          <w:rFonts w:eastAsia="Times New Roman" w:cstheme="minorHAnsi"/>
          <w:b/>
          <w:sz w:val="28"/>
          <w:szCs w:val="28"/>
        </w:rPr>
        <w:t>d</w:t>
      </w:r>
      <w:r w:rsidRPr="002F1128">
        <w:rPr>
          <w:rFonts w:eastAsia="Times New Roman" w:cstheme="minorHAnsi"/>
          <w:b/>
          <w:sz w:val="28"/>
          <w:szCs w:val="28"/>
        </w:rPr>
        <w:t xml:space="preserve"> equall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5A2C053A" w:rsidR="004E0C5A" w:rsidRPr="002F1128" w:rsidRDefault="002F1128" w:rsidP="002F1128">
      <w:pPr>
        <w:rPr>
          <w:rFonts w:asciiTheme="majorHAnsi" w:hAnsiTheme="majorHAnsi" w:cstheme="majorHAnsi"/>
          <w:lang w:val="es-ES"/>
        </w:rPr>
      </w:pPr>
      <w:bookmarkStart w:id="0" w:name="_Hlk25233958"/>
      <w:r w:rsidRPr="00E45F79">
        <w:rPr>
          <w:rFonts w:asciiTheme="majorHAnsi" w:hAnsiTheme="majorHAnsi" w:cstheme="majorHAnsi"/>
          <w:lang w:val="es-ES"/>
        </w:rPr>
        <w:t xml:space="preserve">Juan R. </w:t>
      </w:r>
      <w:proofErr w:type="spellStart"/>
      <w:r w:rsidRPr="00E45F79">
        <w:rPr>
          <w:rFonts w:asciiTheme="majorHAnsi" w:hAnsiTheme="majorHAnsi" w:cstheme="majorHAnsi"/>
          <w:lang w:val="es-ES"/>
        </w:rPr>
        <w:t>Rodriguez</w:t>
      </w:r>
      <w:proofErr w:type="spellEnd"/>
      <w:r w:rsidRPr="00E45F79">
        <w:rPr>
          <w:rFonts w:asciiTheme="majorHAnsi" w:hAnsiTheme="majorHAnsi" w:cstheme="majorHAnsi"/>
          <w:lang w:val="es-ES"/>
        </w:rPr>
        <w:t xml:space="preserve">-Madoz </w:t>
      </w:r>
      <w:r w:rsidRPr="00E45F79">
        <w:rPr>
          <w:rFonts w:asciiTheme="majorHAnsi" w:hAnsiTheme="majorHAnsi" w:cstheme="majorHAnsi"/>
          <w:lang w:val="es-ES"/>
        </w:rPr>
        <w:tab/>
        <w:t>(</w:t>
      </w:r>
      <w:r w:rsidRPr="0082614E">
        <w:rPr>
          <w:rFonts w:asciiTheme="majorHAnsi" w:hAnsiTheme="majorHAnsi" w:cstheme="majorHAnsi"/>
          <w:lang w:val="es-ES"/>
        </w:rPr>
        <w:t>jrrodriguez@unav.es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390CB41" w14:textId="77777777" w:rsidR="002F1128" w:rsidRPr="0082614E" w:rsidRDefault="002F1128" w:rsidP="002F1128">
      <w:pPr>
        <w:rPr>
          <w:rFonts w:asciiTheme="majorHAnsi" w:hAnsiTheme="majorHAnsi" w:cstheme="majorHAnsi"/>
          <w:lang w:val="en-GB"/>
        </w:rPr>
      </w:pPr>
      <w:r w:rsidRPr="0082614E">
        <w:rPr>
          <w:rFonts w:asciiTheme="majorHAnsi" w:hAnsiTheme="majorHAnsi" w:cstheme="majorHAnsi"/>
          <w:lang w:val="en-GB"/>
        </w:rPr>
        <w:t>Maider Garnica</w:t>
      </w:r>
      <w:r w:rsidRPr="0082614E">
        <w:rPr>
          <w:rFonts w:asciiTheme="majorHAnsi" w:hAnsiTheme="majorHAnsi" w:cstheme="majorHAnsi"/>
          <w:lang w:val="en-GB"/>
        </w:rPr>
        <w:tab/>
      </w:r>
      <w:r w:rsidRPr="0082614E">
        <w:rPr>
          <w:rFonts w:asciiTheme="majorHAnsi" w:hAnsiTheme="majorHAnsi" w:cstheme="majorHAnsi"/>
          <w:lang w:val="en-GB"/>
        </w:rPr>
        <w:tab/>
        <w:t>(mgarnicasub@unav.es)</w:t>
      </w:r>
    </w:p>
    <w:p w14:paraId="44D26417" w14:textId="77777777" w:rsidR="002F1128" w:rsidRPr="0082614E" w:rsidRDefault="002F1128" w:rsidP="002F1128">
      <w:pPr>
        <w:rPr>
          <w:rFonts w:asciiTheme="majorHAnsi" w:hAnsiTheme="majorHAnsi" w:cstheme="majorHAnsi"/>
          <w:lang w:val="it-IT"/>
        </w:rPr>
      </w:pPr>
      <w:r w:rsidRPr="0082614E">
        <w:rPr>
          <w:rFonts w:asciiTheme="majorHAnsi" w:hAnsiTheme="majorHAnsi" w:cstheme="majorHAnsi"/>
          <w:lang w:val="it-IT"/>
        </w:rPr>
        <w:t>Patxi San Martin-Uriz</w:t>
      </w:r>
      <w:r w:rsidRPr="0082614E">
        <w:rPr>
          <w:rFonts w:asciiTheme="majorHAnsi" w:hAnsiTheme="majorHAnsi" w:cstheme="majorHAnsi"/>
          <w:lang w:val="it-IT"/>
        </w:rPr>
        <w:tab/>
      </w:r>
      <w:r w:rsidRPr="0082614E">
        <w:rPr>
          <w:rFonts w:asciiTheme="majorHAnsi" w:hAnsiTheme="majorHAnsi" w:cstheme="majorHAnsi"/>
          <w:lang w:val="it-IT"/>
        </w:rPr>
        <w:tab/>
        <w:t>(psanmart@unav.es)</w:t>
      </w:r>
    </w:p>
    <w:p w14:paraId="56569A46" w14:textId="77777777" w:rsidR="002F1128" w:rsidRPr="0082614E" w:rsidRDefault="002F1128" w:rsidP="002F1128">
      <w:pPr>
        <w:rPr>
          <w:rFonts w:asciiTheme="majorHAnsi" w:hAnsiTheme="majorHAnsi" w:cstheme="majorHAnsi"/>
          <w:lang w:val="it-IT"/>
        </w:rPr>
      </w:pPr>
      <w:r w:rsidRPr="0082614E">
        <w:rPr>
          <w:rFonts w:asciiTheme="majorHAnsi" w:hAnsiTheme="majorHAnsi" w:cstheme="majorHAnsi"/>
          <w:lang w:val="it-IT"/>
        </w:rPr>
        <w:t>Paula Rodriguez-Marquez</w:t>
      </w:r>
      <w:r w:rsidRPr="0082614E">
        <w:rPr>
          <w:rFonts w:asciiTheme="majorHAnsi" w:hAnsiTheme="majorHAnsi" w:cstheme="majorHAnsi"/>
          <w:lang w:val="it-IT"/>
        </w:rPr>
        <w:tab/>
        <w:t>(prodriguez.41@unav.es)</w:t>
      </w:r>
    </w:p>
    <w:p w14:paraId="53695A0D" w14:textId="77777777" w:rsidR="002F1128" w:rsidRPr="0082614E" w:rsidRDefault="002F1128" w:rsidP="002F1128">
      <w:pPr>
        <w:rPr>
          <w:rFonts w:asciiTheme="majorHAnsi" w:hAnsiTheme="majorHAnsi" w:cstheme="majorHAnsi"/>
          <w:lang w:val="it-IT"/>
        </w:rPr>
      </w:pPr>
      <w:r w:rsidRPr="0082614E">
        <w:rPr>
          <w:rFonts w:asciiTheme="majorHAnsi" w:hAnsiTheme="majorHAnsi" w:cstheme="majorHAnsi"/>
          <w:lang w:val="it-IT"/>
        </w:rPr>
        <w:t>Maria E. Calleja-Cervantes</w:t>
      </w:r>
      <w:r w:rsidRPr="0082614E">
        <w:rPr>
          <w:rFonts w:asciiTheme="majorHAnsi" w:hAnsiTheme="majorHAnsi" w:cstheme="majorHAnsi"/>
          <w:lang w:val="it-IT"/>
        </w:rPr>
        <w:tab/>
        <w:t>(mcallejac@unav.es)</w:t>
      </w:r>
    </w:p>
    <w:p w14:paraId="0BB090C6" w14:textId="77777777" w:rsidR="002F1128" w:rsidRPr="0082614E" w:rsidRDefault="002F1128" w:rsidP="002F1128">
      <w:pPr>
        <w:rPr>
          <w:rFonts w:asciiTheme="majorHAnsi" w:hAnsiTheme="majorHAnsi" w:cstheme="majorHAnsi"/>
          <w:lang w:val="it-IT"/>
        </w:rPr>
      </w:pPr>
      <w:r w:rsidRPr="0082614E">
        <w:rPr>
          <w:rFonts w:asciiTheme="majorHAnsi" w:hAnsiTheme="majorHAnsi" w:cstheme="majorHAnsi"/>
          <w:lang w:val="it-IT"/>
        </w:rPr>
        <w:t>Saray Rodriguez-Diaz</w:t>
      </w:r>
      <w:r w:rsidRPr="0082614E">
        <w:rPr>
          <w:rFonts w:asciiTheme="majorHAnsi" w:hAnsiTheme="majorHAnsi" w:cstheme="majorHAnsi"/>
          <w:lang w:val="it-IT"/>
        </w:rPr>
        <w:tab/>
      </w:r>
      <w:r w:rsidRPr="0082614E">
        <w:rPr>
          <w:rFonts w:asciiTheme="majorHAnsi" w:hAnsiTheme="majorHAnsi" w:cstheme="majorHAnsi"/>
          <w:lang w:val="it-IT"/>
        </w:rPr>
        <w:tab/>
        <w:t>(srodrigu@unav.es)</w:t>
      </w:r>
    </w:p>
    <w:p w14:paraId="0FAEAC90" w14:textId="77777777" w:rsidR="002F1128" w:rsidRPr="0082614E" w:rsidRDefault="002F1128" w:rsidP="002F1128">
      <w:pPr>
        <w:rPr>
          <w:rFonts w:asciiTheme="majorHAnsi" w:hAnsiTheme="majorHAnsi" w:cstheme="majorHAnsi"/>
          <w:lang w:val="en-GB"/>
        </w:rPr>
      </w:pPr>
      <w:r w:rsidRPr="0082614E">
        <w:rPr>
          <w:rFonts w:asciiTheme="majorHAnsi" w:hAnsiTheme="majorHAnsi" w:cstheme="majorHAnsi"/>
          <w:lang w:val="en-GB"/>
        </w:rPr>
        <w:t>Rebeca Martinez-</w:t>
      </w:r>
      <w:proofErr w:type="spellStart"/>
      <w:r w:rsidRPr="0082614E">
        <w:rPr>
          <w:rFonts w:asciiTheme="majorHAnsi" w:hAnsiTheme="majorHAnsi" w:cstheme="majorHAnsi"/>
          <w:lang w:val="en-GB"/>
        </w:rPr>
        <w:t>Turrillas</w:t>
      </w:r>
      <w:proofErr w:type="spellEnd"/>
      <w:r w:rsidRPr="0082614E">
        <w:rPr>
          <w:rFonts w:asciiTheme="majorHAnsi" w:hAnsiTheme="majorHAnsi" w:cstheme="majorHAnsi"/>
          <w:lang w:val="en-GB"/>
        </w:rPr>
        <w:tab/>
        <w:t>(rmartur@unav.es)</w:t>
      </w:r>
    </w:p>
    <w:p w14:paraId="3B1EBF5E" w14:textId="77777777" w:rsidR="002F1128" w:rsidRPr="0082614E" w:rsidRDefault="002F1128" w:rsidP="002F1128">
      <w:pPr>
        <w:rPr>
          <w:rFonts w:asciiTheme="majorHAnsi" w:hAnsiTheme="majorHAnsi" w:cstheme="majorHAnsi"/>
          <w:lang w:val="en-GB"/>
        </w:rPr>
      </w:pPr>
      <w:r w:rsidRPr="0082614E">
        <w:rPr>
          <w:rFonts w:asciiTheme="majorHAnsi" w:hAnsiTheme="majorHAnsi" w:cstheme="majorHAnsi"/>
          <w:lang w:val="en-GB"/>
        </w:rPr>
        <w:lastRenderedPageBreak/>
        <w:t>Mikel Hernaez</w:t>
      </w:r>
      <w:r w:rsidRPr="0082614E">
        <w:rPr>
          <w:rFonts w:asciiTheme="majorHAnsi" w:hAnsiTheme="majorHAnsi" w:cstheme="majorHAnsi"/>
          <w:lang w:val="en-GB"/>
        </w:rPr>
        <w:tab/>
      </w:r>
      <w:r w:rsidRPr="0082614E">
        <w:rPr>
          <w:rFonts w:asciiTheme="majorHAnsi" w:hAnsiTheme="majorHAnsi" w:cstheme="majorHAnsi"/>
          <w:lang w:val="en-GB"/>
        </w:rPr>
        <w:tab/>
      </w:r>
      <w:r w:rsidRPr="0082614E">
        <w:rPr>
          <w:rFonts w:asciiTheme="majorHAnsi" w:hAnsiTheme="majorHAnsi" w:cstheme="majorHAnsi"/>
          <w:lang w:val="en-GB"/>
        </w:rPr>
        <w:tab/>
        <w:t>(mhernaez@unav.es)</w:t>
      </w:r>
    </w:p>
    <w:p w14:paraId="25A055B0" w14:textId="77777777" w:rsidR="002F1128" w:rsidRPr="0082614E" w:rsidRDefault="002F1128" w:rsidP="002F1128">
      <w:pPr>
        <w:rPr>
          <w:rFonts w:asciiTheme="majorHAnsi" w:hAnsiTheme="majorHAnsi" w:cstheme="majorHAnsi"/>
          <w:lang w:val="en-GB"/>
        </w:rPr>
      </w:pPr>
      <w:r w:rsidRPr="0082614E">
        <w:rPr>
          <w:rFonts w:asciiTheme="majorHAnsi" w:hAnsiTheme="majorHAnsi" w:cstheme="majorHAnsi"/>
          <w:lang w:val="en-GB"/>
        </w:rPr>
        <w:t>Felipe Prosper</w:t>
      </w:r>
      <w:r w:rsidRPr="0082614E">
        <w:rPr>
          <w:rFonts w:asciiTheme="majorHAnsi" w:hAnsiTheme="majorHAnsi" w:cstheme="majorHAnsi"/>
          <w:lang w:val="en-GB"/>
        </w:rPr>
        <w:tab/>
      </w:r>
      <w:r w:rsidRPr="0082614E">
        <w:rPr>
          <w:rFonts w:asciiTheme="majorHAnsi" w:hAnsiTheme="majorHAnsi" w:cstheme="majorHAnsi"/>
          <w:lang w:val="en-GB"/>
        </w:rPr>
        <w:tab/>
      </w:r>
      <w:r w:rsidRPr="0082614E">
        <w:rPr>
          <w:rFonts w:asciiTheme="majorHAnsi" w:hAnsiTheme="majorHAnsi" w:cstheme="majorHAnsi"/>
          <w:lang w:val="en-GB"/>
        </w:rPr>
        <w:tab/>
        <w:t>(fprosper@unav.es)</w:t>
      </w:r>
    </w:p>
    <w:p w14:paraId="65D171DD" w14:textId="77777777" w:rsidR="002F1128" w:rsidRPr="00E45F79" w:rsidRDefault="002F1128" w:rsidP="002F1128">
      <w:pPr>
        <w:rPr>
          <w:rFonts w:asciiTheme="majorHAnsi" w:hAnsiTheme="majorHAnsi" w:cstheme="majorHAnsi"/>
          <w:lang w:val="es-ES"/>
        </w:rPr>
      </w:pPr>
      <w:r w:rsidRPr="00E45F79">
        <w:rPr>
          <w:rFonts w:asciiTheme="majorHAnsi" w:hAnsiTheme="majorHAnsi" w:cstheme="majorHAnsi"/>
          <w:lang w:val="es-ES"/>
        </w:rPr>
        <w:t xml:space="preserve">Juan R. </w:t>
      </w:r>
      <w:proofErr w:type="spellStart"/>
      <w:r w:rsidRPr="00E45F79">
        <w:rPr>
          <w:rFonts w:asciiTheme="majorHAnsi" w:hAnsiTheme="majorHAnsi" w:cstheme="majorHAnsi"/>
          <w:lang w:val="es-ES"/>
        </w:rPr>
        <w:t>Rodriguez</w:t>
      </w:r>
      <w:proofErr w:type="spellEnd"/>
      <w:r w:rsidRPr="00E45F79">
        <w:rPr>
          <w:rFonts w:asciiTheme="majorHAnsi" w:hAnsiTheme="majorHAnsi" w:cstheme="majorHAnsi"/>
          <w:lang w:val="es-ES"/>
        </w:rPr>
        <w:t xml:space="preserve">-Madoz </w:t>
      </w:r>
      <w:r w:rsidRPr="00E45F79">
        <w:rPr>
          <w:rFonts w:asciiTheme="majorHAnsi" w:hAnsiTheme="majorHAnsi" w:cstheme="majorHAnsi"/>
          <w:lang w:val="es-ES"/>
        </w:rPr>
        <w:tab/>
        <w:t>(</w:t>
      </w:r>
      <w:r w:rsidRPr="0082614E">
        <w:rPr>
          <w:rFonts w:asciiTheme="majorHAnsi" w:hAnsiTheme="majorHAnsi" w:cstheme="majorHAnsi"/>
          <w:lang w:val="es-ES"/>
        </w:rPr>
        <w:t>jrrodriguez@unav.es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1B13D3">
        <w:rPr>
          <w:rFonts w:cstheme="minorHAnsi"/>
          <w:b/>
          <w:sz w:val="22"/>
          <w:szCs w:val="22"/>
        </w:rPr>
        <w:t>Length</w:t>
      </w:r>
    </w:p>
    <w:p w14:paraId="72F5C5E6" w14:textId="50FCEC8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1B13D3">
        <w:rPr>
          <w:rFonts w:cstheme="minorHAnsi"/>
          <w:bCs/>
          <w:sz w:val="22"/>
          <w:szCs w:val="22"/>
        </w:rPr>
        <w:t>25</w:t>
      </w:r>
    </w:p>
    <w:p w14:paraId="5AAC9C6C" w14:textId="151829F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1B13D3">
        <w:rPr>
          <w:rFonts w:cstheme="minorHAnsi"/>
          <w:bCs/>
          <w:sz w:val="22"/>
          <w:szCs w:val="22"/>
        </w:rPr>
        <w:t>57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718F664A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commentRangeStart w:id="1"/>
      <w:r w:rsidRPr="00B36993">
        <w:rPr>
          <w:rFonts w:eastAsia="Times New Roman" w:cstheme="minorHAnsi"/>
        </w:rPr>
        <w:t xml:space="preserve">Institutional Review Board (IRB) or </w:t>
      </w:r>
      <w:r w:rsidRPr="00B36993">
        <w:rPr>
          <w:rFonts w:eastAsia="Times New Roman" w:cstheme="minorHAnsi"/>
          <w:highlight w:val="yellow"/>
        </w:rPr>
        <w:t>equivalent body</w:t>
      </w:r>
      <w:r w:rsidRPr="00B36993">
        <w:rPr>
          <w:rFonts w:eastAsia="Times New Roman" w:cstheme="minorHAnsi"/>
        </w:rPr>
        <w:t xml:space="preserve"> </w:t>
      </w:r>
      <w:commentRangeEnd w:id="1"/>
      <w:r w:rsidR="002F1128">
        <w:rPr>
          <w:rStyle w:val="CommentReference"/>
          <w:lang w:val="x-none" w:eastAsia="x-none"/>
        </w:rPr>
        <w:commentReference w:id="1"/>
      </w:r>
      <w:r w:rsidRPr="00B36993">
        <w:rPr>
          <w:rFonts w:eastAsia="Times New Roman" w:cstheme="minorHAnsi"/>
        </w:rPr>
        <w:t xml:space="preserve">at </w:t>
      </w:r>
      <w:r w:rsidR="002F1128">
        <w:rPr>
          <w:rFonts w:eastAsia="Times New Roman" w:cstheme="minorHAnsi"/>
        </w:rPr>
        <w:t xml:space="preserve">the </w:t>
      </w:r>
      <w:r w:rsidR="002F1128" w:rsidRPr="00E45F79">
        <w:rPr>
          <w:rFonts w:asciiTheme="majorHAnsi" w:hAnsiTheme="majorHAnsi" w:cstheme="majorHAnsi"/>
        </w:rPr>
        <w:t>Universidad de Navarra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513F53C" w:rsidR="00CE10F2" w:rsidRDefault="00086B12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86B12">
        <w:rPr>
          <w:rFonts w:cstheme="minorHAnsi"/>
          <w:b/>
          <w:bCs/>
        </w:rPr>
        <w:t>CAR T Cell Production and CRISPR-Cas9 Screening Workflow in Primary Human T Cell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212321E9" w:rsidR="00985FE6" w:rsidRPr="00E929F4" w:rsidRDefault="00E929F4" w:rsidP="00985FE6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E929F4">
        <w:rPr>
          <w:rFonts w:cstheme="minorHAnsi"/>
          <w:b/>
          <w:bCs/>
          <w:highlight w:val="yellow"/>
        </w:rPr>
        <w:t>AUTHORS: Please note that all pronunciation guides are given in red, italics. Kindly go through the same and change where necessary.</w:t>
      </w:r>
    </w:p>
    <w:p w14:paraId="06AADE53" w14:textId="6F89A3AC" w:rsidR="002F1128" w:rsidRDefault="002F1128" w:rsidP="002F1128">
      <w:pPr>
        <w:pStyle w:val="Narration"/>
        <w:numPr>
          <w:ilvl w:val="1"/>
          <w:numId w:val="3"/>
        </w:numPr>
      </w:pPr>
      <w:r w:rsidRPr="0093167A">
        <w:t xml:space="preserve">To begin, add </w:t>
      </w:r>
      <w:r w:rsidR="00AE0A18">
        <w:t>a</w:t>
      </w:r>
      <w:r w:rsidRPr="0093167A">
        <w:t xml:space="preserve"> predetermined amount of lentiviral CRISPR library </w:t>
      </w:r>
      <w:commentRangeStart w:id="3"/>
      <w:r w:rsidR="00AE0A18">
        <w:t xml:space="preserve">to a 24-well plate containing T-cells </w:t>
      </w:r>
      <w:commentRangeEnd w:id="3"/>
      <w:r w:rsidR="00AE0A18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3"/>
      </w:r>
      <w:r w:rsidR="00AE0A18">
        <w:rPr>
          <w:b/>
          <w:bCs/>
        </w:rPr>
        <w:t xml:space="preserve">[1]. </w:t>
      </w:r>
      <w:r w:rsidR="00AE0A18">
        <w:t>A</w:t>
      </w:r>
      <w:r w:rsidRPr="0093167A">
        <w:t xml:space="preserve">dd polybrene at a final concentration of 8 micrograms per milliliter </w:t>
      </w:r>
      <w:r w:rsidRPr="0093167A">
        <w:rPr>
          <w:b/>
          <w:bCs/>
        </w:rPr>
        <w:t>[</w:t>
      </w:r>
      <w:r w:rsidR="00AE0A18">
        <w:rPr>
          <w:b/>
          <w:bCs/>
        </w:rPr>
        <w:t>2</w:t>
      </w:r>
      <w:r w:rsidRPr="0093167A">
        <w:rPr>
          <w:b/>
          <w:bCs/>
        </w:rPr>
        <w:t>]</w:t>
      </w:r>
      <w:r w:rsidRPr="0093167A">
        <w:t xml:space="preserve">. Mix gently to ensure even distribution </w:t>
      </w:r>
      <w:r w:rsidRPr="0093167A">
        <w:rPr>
          <w:b/>
          <w:bCs/>
        </w:rPr>
        <w:t>[</w:t>
      </w:r>
      <w:r w:rsidR="00AE0A18">
        <w:rPr>
          <w:b/>
          <w:bCs/>
        </w:rPr>
        <w:t>3</w:t>
      </w:r>
      <w:r w:rsidRPr="0093167A">
        <w:rPr>
          <w:b/>
          <w:bCs/>
        </w:rPr>
        <w:t>]</w:t>
      </w:r>
      <w:r w:rsidRPr="0093167A">
        <w:t>.</w:t>
      </w:r>
    </w:p>
    <w:p w14:paraId="641FD564" w14:textId="56218A05" w:rsidR="002F1128" w:rsidRDefault="002F1128" w:rsidP="002F1128">
      <w:pPr>
        <w:pStyle w:val="ShotDescription"/>
        <w:numPr>
          <w:ilvl w:val="2"/>
          <w:numId w:val="3"/>
        </w:numPr>
      </w:pPr>
      <w:r w:rsidRPr="0086605E">
        <w:t>WIDE</w:t>
      </w:r>
      <w:r w:rsidRPr="0093167A">
        <w:rPr>
          <w:b/>
          <w:bCs/>
        </w:rPr>
        <w:t>:</w:t>
      </w:r>
      <w:r w:rsidRPr="0093167A">
        <w:t xml:space="preserve"> Talent </w:t>
      </w:r>
      <w:r w:rsidR="00252908">
        <w:t xml:space="preserve">pipetting </w:t>
      </w:r>
      <w:r w:rsidR="00252908" w:rsidRPr="0093167A">
        <w:t>the</w:t>
      </w:r>
      <w:r w:rsidRPr="0093167A">
        <w:t xml:space="preserve"> lentiviral CRISPR library to the cell suspension.</w:t>
      </w:r>
    </w:p>
    <w:p w14:paraId="6DD336FA" w14:textId="77777777" w:rsidR="00AE0A18" w:rsidRDefault="002F1128" w:rsidP="002F1128">
      <w:pPr>
        <w:pStyle w:val="ShotDescription"/>
        <w:numPr>
          <w:ilvl w:val="2"/>
          <w:numId w:val="3"/>
        </w:numPr>
      </w:pPr>
      <w:r w:rsidRPr="0093167A">
        <w:t>Talent adding polybrene to the tube</w:t>
      </w:r>
      <w:r w:rsidR="00AE0A18">
        <w:t>.</w:t>
      </w:r>
    </w:p>
    <w:p w14:paraId="344A42DB" w14:textId="1C247DC4" w:rsidR="002F1128" w:rsidRPr="0093167A" w:rsidRDefault="00AE0A18" w:rsidP="002F1128">
      <w:pPr>
        <w:pStyle w:val="ShotDescription"/>
        <w:numPr>
          <w:ilvl w:val="2"/>
          <w:numId w:val="3"/>
        </w:numPr>
      </w:pPr>
      <w:r>
        <w:t xml:space="preserve">Talent </w:t>
      </w:r>
      <w:r w:rsidR="002F1128" w:rsidRPr="0093167A">
        <w:t>gently mixing the contents.</w:t>
      </w:r>
    </w:p>
    <w:p w14:paraId="1FF3AA1F" w14:textId="7927D084" w:rsidR="002F1128" w:rsidRDefault="002F1128" w:rsidP="002F1128">
      <w:pPr>
        <w:pStyle w:val="Narration"/>
        <w:numPr>
          <w:ilvl w:val="1"/>
          <w:numId w:val="3"/>
        </w:numPr>
      </w:pPr>
      <w:r w:rsidRPr="0093167A">
        <w:t xml:space="preserve">Centrifuge the cells at 700 </w:t>
      </w:r>
      <w:r w:rsidRPr="00252908">
        <w:rPr>
          <w:i/>
          <w:iCs/>
        </w:rPr>
        <w:t>g</w:t>
      </w:r>
      <w:r w:rsidRPr="0093167A">
        <w:t xml:space="preserve"> for </w:t>
      </w:r>
      <w:r w:rsidR="00252908">
        <w:t>90</w:t>
      </w:r>
      <w:r w:rsidRPr="0093167A">
        <w:t xml:space="preserve"> minutes at 32 degrees Celsius to perform </w:t>
      </w:r>
      <w:proofErr w:type="spellStart"/>
      <w:r w:rsidRPr="0093167A">
        <w:t>spinfection</w:t>
      </w:r>
      <w:proofErr w:type="spellEnd"/>
      <w:r w:rsidRPr="0093167A">
        <w:t xml:space="preserve"> </w:t>
      </w:r>
      <w:r w:rsidRPr="0093167A">
        <w:rPr>
          <w:b/>
          <w:bCs/>
        </w:rPr>
        <w:t>[1]</w:t>
      </w:r>
      <w:r w:rsidRPr="0093167A">
        <w:t xml:space="preserve">. After centrifugation, carefully remove the plate from the centrifuge </w:t>
      </w:r>
      <w:r w:rsidRPr="0093167A">
        <w:rPr>
          <w:b/>
          <w:bCs/>
        </w:rPr>
        <w:t>[2]</w:t>
      </w:r>
      <w:r w:rsidRPr="0093167A">
        <w:t>.</w:t>
      </w:r>
    </w:p>
    <w:p w14:paraId="61D22394" w14:textId="77777777" w:rsidR="002F1128" w:rsidRDefault="002F1128" w:rsidP="002F1128">
      <w:pPr>
        <w:pStyle w:val="ShotDescription"/>
        <w:numPr>
          <w:ilvl w:val="2"/>
          <w:numId w:val="3"/>
        </w:numPr>
      </w:pPr>
      <w:r w:rsidRPr="0093167A">
        <w:t>Talent placing the plate into the centrifuge and setting the parameters.</w:t>
      </w:r>
    </w:p>
    <w:p w14:paraId="55ABC712" w14:textId="77777777" w:rsidR="002F1128" w:rsidRPr="0093167A" w:rsidRDefault="002F1128" w:rsidP="002F1128">
      <w:pPr>
        <w:pStyle w:val="ShotDescription"/>
        <w:numPr>
          <w:ilvl w:val="2"/>
          <w:numId w:val="3"/>
        </w:numPr>
      </w:pPr>
      <w:r w:rsidRPr="0093167A">
        <w:t>Talent removing the plate from the centrifuge after completion.</w:t>
      </w:r>
    </w:p>
    <w:p w14:paraId="3A00E35E" w14:textId="2149AE03" w:rsidR="002F1128" w:rsidRDefault="002F1128" w:rsidP="002F1128">
      <w:pPr>
        <w:pStyle w:val="Narration"/>
        <w:numPr>
          <w:ilvl w:val="1"/>
          <w:numId w:val="3"/>
        </w:numPr>
      </w:pPr>
      <w:r w:rsidRPr="0093167A">
        <w:t xml:space="preserve">Replace the media with fresh T cell growth medium </w:t>
      </w:r>
      <w:r w:rsidRPr="0093167A">
        <w:rPr>
          <w:b/>
          <w:bCs/>
        </w:rPr>
        <w:t>[1]</w:t>
      </w:r>
      <w:r w:rsidRPr="0093167A">
        <w:t xml:space="preserve">. </w:t>
      </w:r>
      <w:r w:rsidR="00252908">
        <w:t>Then g</w:t>
      </w:r>
      <w:r w:rsidRPr="0093167A">
        <w:t xml:space="preserve">ently resuspend the cells to ensure homogeneity </w:t>
      </w:r>
      <w:r w:rsidRPr="0093167A">
        <w:rPr>
          <w:b/>
          <w:bCs/>
        </w:rPr>
        <w:t>[2]</w:t>
      </w:r>
      <w:r w:rsidRPr="0093167A">
        <w:t>.</w:t>
      </w:r>
    </w:p>
    <w:p w14:paraId="4F1F6138" w14:textId="7B4350AB" w:rsidR="002F1128" w:rsidRDefault="002F1128" w:rsidP="002F1128">
      <w:pPr>
        <w:pStyle w:val="ShotDescription"/>
        <w:numPr>
          <w:ilvl w:val="2"/>
          <w:numId w:val="3"/>
        </w:numPr>
      </w:pPr>
      <w:r w:rsidRPr="0093167A">
        <w:t>Talent aspirating old media and adding fresh T cell growth medium.</w:t>
      </w:r>
      <w:r w:rsidR="00252908">
        <w:br/>
      </w:r>
      <w:r w:rsidR="00252908">
        <w:rPr>
          <w:b/>
          <w:bCs/>
        </w:rPr>
        <w:t>AND</w:t>
      </w:r>
      <w:r w:rsidR="00252908">
        <w:rPr>
          <w:b/>
          <w:bCs/>
        </w:rPr>
        <w:br/>
      </w:r>
      <w:r w:rsidR="00252908">
        <w:t>TEXT ON PLAIN BACKGROUND:</w:t>
      </w:r>
      <w:r w:rsidR="00252908">
        <w:br/>
      </w:r>
      <w:r w:rsidR="00252908">
        <w:lastRenderedPageBreak/>
        <w:t>T-cell Growth Medium:</w:t>
      </w:r>
      <w:r w:rsidR="00252908">
        <w:br/>
      </w:r>
      <w:r w:rsidR="00252908" w:rsidRPr="00252908">
        <w:rPr>
          <w:rFonts w:asciiTheme="majorHAnsi" w:hAnsiTheme="majorHAnsi" w:cstheme="majorHAnsi"/>
          <w:lang w:val="en-GB"/>
        </w:rPr>
        <w:t>3</w:t>
      </w:r>
      <w:r w:rsidR="00252908" w:rsidRPr="00252908">
        <w:rPr>
          <w:rFonts w:asciiTheme="majorHAnsi" w:hAnsiTheme="majorHAnsi" w:cstheme="majorHAnsi"/>
          <w:lang w:val="en-GB"/>
        </w:rPr>
        <w:t>% HS</w:t>
      </w:r>
      <w:r w:rsidR="00252908">
        <w:rPr>
          <w:rFonts w:asciiTheme="majorHAnsi" w:hAnsiTheme="majorHAnsi" w:cstheme="majorHAnsi"/>
          <w:lang w:val="en-GB"/>
        </w:rPr>
        <w:br/>
      </w:r>
      <w:r w:rsidR="00252908" w:rsidRPr="00252908">
        <w:rPr>
          <w:rFonts w:asciiTheme="majorHAnsi" w:hAnsiTheme="majorHAnsi" w:cstheme="majorHAnsi"/>
          <w:lang w:val="en-GB"/>
        </w:rPr>
        <w:t>1% P/S</w:t>
      </w:r>
      <w:r w:rsidR="00252908">
        <w:rPr>
          <w:rFonts w:asciiTheme="majorHAnsi" w:hAnsiTheme="majorHAnsi" w:cstheme="majorHAnsi"/>
          <w:lang w:val="en-GB"/>
        </w:rPr>
        <w:br/>
      </w:r>
      <w:r w:rsidR="00252908" w:rsidRPr="00252908">
        <w:rPr>
          <w:rFonts w:asciiTheme="majorHAnsi" w:hAnsiTheme="majorHAnsi" w:cstheme="majorHAnsi"/>
          <w:lang w:val="en-GB"/>
        </w:rPr>
        <w:t>IL-7</w:t>
      </w:r>
      <w:r w:rsidR="00252908">
        <w:rPr>
          <w:rFonts w:asciiTheme="majorHAnsi" w:hAnsiTheme="majorHAnsi" w:cstheme="majorHAnsi"/>
          <w:lang w:val="en-GB"/>
        </w:rPr>
        <w:t xml:space="preserve">: </w:t>
      </w:r>
      <w:r w:rsidR="00252908" w:rsidRPr="00252908">
        <w:rPr>
          <w:rFonts w:asciiTheme="majorHAnsi" w:hAnsiTheme="majorHAnsi" w:cstheme="majorHAnsi"/>
          <w:lang w:val="en-GB"/>
        </w:rPr>
        <w:t>625 IU/mL</w:t>
      </w:r>
      <w:r w:rsidR="00252908">
        <w:rPr>
          <w:rFonts w:asciiTheme="majorHAnsi" w:hAnsiTheme="majorHAnsi" w:cstheme="majorHAnsi"/>
          <w:lang w:val="en-GB"/>
        </w:rPr>
        <w:br/>
      </w:r>
      <w:r w:rsidR="00252908" w:rsidRPr="00252908">
        <w:rPr>
          <w:rFonts w:asciiTheme="majorHAnsi" w:hAnsiTheme="majorHAnsi" w:cstheme="majorHAnsi"/>
          <w:lang w:val="en-GB"/>
        </w:rPr>
        <w:t xml:space="preserve">IL-15 </w:t>
      </w:r>
      <w:r w:rsidR="00252908">
        <w:rPr>
          <w:rFonts w:asciiTheme="majorHAnsi" w:hAnsiTheme="majorHAnsi" w:cstheme="majorHAnsi"/>
          <w:lang w:val="en-GB"/>
        </w:rPr>
        <w:t xml:space="preserve">: </w:t>
      </w:r>
      <w:r w:rsidR="00252908" w:rsidRPr="00252908">
        <w:rPr>
          <w:rFonts w:asciiTheme="majorHAnsi" w:hAnsiTheme="majorHAnsi" w:cstheme="majorHAnsi"/>
          <w:lang w:val="en-GB"/>
        </w:rPr>
        <w:t xml:space="preserve">85 IU/mL </w:t>
      </w:r>
      <w:r w:rsidR="00252908">
        <w:rPr>
          <w:rFonts w:asciiTheme="majorHAnsi" w:hAnsiTheme="majorHAnsi" w:cstheme="majorHAnsi"/>
          <w:lang w:val="en-GB"/>
        </w:rPr>
        <w:br/>
        <w:t>F</w:t>
      </w:r>
      <w:r w:rsidR="00252908" w:rsidRPr="00252908">
        <w:rPr>
          <w:rFonts w:asciiTheme="majorHAnsi" w:hAnsiTheme="majorHAnsi" w:cstheme="majorHAnsi"/>
          <w:lang w:val="en-GB"/>
        </w:rPr>
        <w:t>inal cell</w:t>
      </w:r>
      <w:r w:rsidR="00252908">
        <w:rPr>
          <w:rFonts w:asciiTheme="majorHAnsi" w:hAnsiTheme="majorHAnsi" w:cstheme="majorHAnsi"/>
          <w:lang w:val="en-GB"/>
        </w:rPr>
        <w:t xml:space="preserve"> density: </w:t>
      </w:r>
      <w:r w:rsidR="00252908" w:rsidRPr="00252908">
        <w:rPr>
          <w:rFonts w:asciiTheme="majorHAnsi" w:hAnsiTheme="majorHAnsi" w:cstheme="majorHAnsi"/>
          <w:lang w:val="en-GB"/>
        </w:rPr>
        <w:t xml:space="preserve"> 10</w:t>
      </w:r>
      <w:r w:rsidR="00252908" w:rsidRPr="00252908">
        <w:rPr>
          <w:rFonts w:asciiTheme="majorHAnsi" w:hAnsiTheme="majorHAnsi" w:cstheme="majorHAnsi"/>
          <w:vertAlign w:val="superscript"/>
          <w:lang w:val="en-GB"/>
        </w:rPr>
        <w:t>6</w:t>
      </w:r>
      <w:r w:rsidR="00252908" w:rsidRPr="00252908">
        <w:rPr>
          <w:rFonts w:asciiTheme="majorHAnsi" w:hAnsiTheme="majorHAnsi" w:cstheme="majorHAnsi"/>
          <w:lang w:val="en-GB"/>
        </w:rPr>
        <w:t xml:space="preserve"> cells/mL</w:t>
      </w:r>
      <w:r w:rsidR="00712F4E">
        <w:rPr>
          <w:rFonts w:asciiTheme="majorHAnsi" w:hAnsiTheme="majorHAnsi" w:cstheme="majorHAnsi"/>
          <w:lang w:val="en-GB"/>
        </w:rPr>
        <w:br/>
      </w:r>
      <w:r w:rsidR="00712F4E" w:rsidRPr="00712F4E">
        <w:rPr>
          <w:i/>
          <w:iCs/>
          <w:color w:val="3333FF"/>
        </w:rPr>
        <w:t>Video Editor: Please play both shots side by side in a split screen</w:t>
      </w:r>
    </w:p>
    <w:p w14:paraId="01E1738B" w14:textId="77777777" w:rsidR="002F1128" w:rsidRPr="0093167A" w:rsidRDefault="002F1128" w:rsidP="002F1128">
      <w:pPr>
        <w:pStyle w:val="ShotDescription"/>
        <w:numPr>
          <w:ilvl w:val="2"/>
          <w:numId w:val="3"/>
        </w:numPr>
      </w:pPr>
      <w:r w:rsidRPr="0093167A">
        <w:t>Talent gently resuspending the cells by pipetting.</w:t>
      </w:r>
    </w:p>
    <w:p w14:paraId="411A58F0" w14:textId="009E54CB" w:rsidR="002F1128" w:rsidRDefault="002F1128" w:rsidP="002F1128">
      <w:pPr>
        <w:pStyle w:val="Narration"/>
        <w:numPr>
          <w:ilvl w:val="1"/>
          <w:numId w:val="3"/>
        </w:numPr>
      </w:pPr>
      <w:r w:rsidRPr="0093167A">
        <w:t xml:space="preserve">After 6 hours, add the CAR </w:t>
      </w:r>
      <w:r w:rsidR="00842421" w:rsidRPr="00842421">
        <w:rPr>
          <w:i/>
          <w:iCs/>
          <w:color w:val="EE0000"/>
        </w:rPr>
        <w:t xml:space="preserve">(car) </w:t>
      </w:r>
      <w:r w:rsidRPr="0093167A">
        <w:t xml:space="preserve">lentiviral vector at a multiplicity of infection of 3 </w:t>
      </w:r>
      <w:r w:rsidRPr="0093167A">
        <w:rPr>
          <w:b/>
          <w:bCs/>
        </w:rPr>
        <w:t>[1]</w:t>
      </w:r>
      <w:r w:rsidRPr="0093167A">
        <w:t xml:space="preserve">. Incubate the cells at 37 degrees Celsius for 4 days </w:t>
      </w:r>
      <w:r w:rsidRPr="0093167A">
        <w:rPr>
          <w:b/>
          <w:bCs/>
        </w:rPr>
        <w:t>[2]</w:t>
      </w:r>
      <w:r w:rsidRPr="0093167A">
        <w:t>.</w:t>
      </w:r>
    </w:p>
    <w:p w14:paraId="2AD2C6EF" w14:textId="36BF79A6" w:rsidR="002F1128" w:rsidRDefault="002F1128" w:rsidP="002F1128">
      <w:pPr>
        <w:pStyle w:val="ShotDescription"/>
        <w:numPr>
          <w:ilvl w:val="2"/>
          <w:numId w:val="3"/>
        </w:numPr>
      </w:pPr>
      <w:r w:rsidRPr="0093167A">
        <w:t xml:space="preserve">Talent </w:t>
      </w:r>
      <w:r w:rsidR="00842421">
        <w:t>pipetting</w:t>
      </w:r>
      <w:r w:rsidRPr="0093167A">
        <w:t xml:space="preserve"> CAR lentiviral vector to the culture.</w:t>
      </w:r>
    </w:p>
    <w:p w14:paraId="73267DD6" w14:textId="77777777" w:rsidR="002F1128" w:rsidRPr="0093167A" w:rsidRDefault="002F1128" w:rsidP="002F1128">
      <w:pPr>
        <w:pStyle w:val="ShotDescription"/>
        <w:numPr>
          <w:ilvl w:val="2"/>
          <w:numId w:val="3"/>
        </w:numPr>
      </w:pPr>
      <w:r w:rsidRPr="0093167A">
        <w:t>Talent placing the culture into the incubator.</w:t>
      </w:r>
    </w:p>
    <w:p w14:paraId="26B671BB" w14:textId="251CC2BB" w:rsidR="002F1128" w:rsidRDefault="00842421" w:rsidP="002F1128">
      <w:pPr>
        <w:pStyle w:val="Narration"/>
        <w:numPr>
          <w:ilvl w:val="1"/>
          <w:numId w:val="3"/>
        </w:numPr>
      </w:pPr>
      <w:r>
        <w:t>Once incubation is complete, c</w:t>
      </w:r>
      <w:r w:rsidR="002F1128" w:rsidRPr="0093167A">
        <w:t>ollect the CAR T</w:t>
      </w:r>
      <w:r>
        <w:t>-</w:t>
      </w:r>
      <w:r w:rsidR="002F1128" w:rsidRPr="0093167A">
        <w:t xml:space="preserve">cells </w:t>
      </w:r>
      <w:r>
        <w:rPr>
          <w:b/>
          <w:bCs/>
        </w:rPr>
        <w:t xml:space="preserve">[1]. </w:t>
      </w:r>
      <w:r w:rsidR="002F1128" w:rsidRPr="0093167A">
        <w:t xml:space="preserve"> </w:t>
      </w:r>
      <w:r>
        <w:t>W</w:t>
      </w:r>
      <w:r w:rsidR="002F1128" w:rsidRPr="0093167A">
        <w:t xml:space="preserve">ash once with </w:t>
      </w:r>
      <w:r>
        <w:t>PBS</w:t>
      </w:r>
      <w:r w:rsidR="002F1128" w:rsidRPr="0093167A">
        <w:t xml:space="preserve"> </w:t>
      </w:r>
      <w:r w:rsidR="002F1128" w:rsidRPr="0093167A">
        <w:rPr>
          <w:b/>
          <w:bCs/>
        </w:rPr>
        <w:t>[</w:t>
      </w:r>
      <w:r>
        <w:rPr>
          <w:b/>
          <w:bCs/>
        </w:rPr>
        <w:t>2</w:t>
      </w:r>
      <w:r w:rsidR="002F1128" w:rsidRPr="0093167A">
        <w:rPr>
          <w:b/>
          <w:bCs/>
        </w:rPr>
        <w:t>]</w:t>
      </w:r>
      <w:r w:rsidR="002F1128" w:rsidRPr="0093167A">
        <w:t xml:space="preserve">. </w:t>
      </w:r>
      <w:r>
        <w:t>Then stain</w:t>
      </w:r>
      <w:r w:rsidR="002F1128" w:rsidRPr="0093167A">
        <w:t xml:space="preserve"> the cells using acridine orange propidium iodide </w:t>
      </w:r>
      <w:r>
        <w:rPr>
          <w:b/>
          <w:bCs/>
        </w:rPr>
        <w:t xml:space="preserve">[3] </w:t>
      </w:r>
      <w:r>
        <w:t>and count them</w:t>
      </w:r>
      <w:r w:rsidR="002F1128" w:rsidRPr="0093167A">
        <w:t xml:space="preserve"> in a fluorescent cell counter </w:t>
      </w:r>
      <w:r w:rsidR="002F1128" w:rsidRPr="0093167A">
        <w:rPr>
          <w:b/>
          <w:bCs/>
        </w:rPr>
        <w:t>[</w:t>
      </w:r>
      <w:r>
        <w:rPr>
          <w:b/>
          <w:bCs/>
        </w:rPr>
        <w:t>4</w:t>
      </w:r>
      <w:r w:rsidR="002F1128" w:rsidRPr="0093167A">
        <w:rPr>
          <w:b/>
          <w:bCs/>
        </w:rPr>
        <w:t>]</w:t>
      </w:r>
      <w:r w:rsidR="002F1128" w:rsidRPr="0093167A">
        <w:t>.</w:t>
      </w:r>
    </w:p>
    <w:p w14:paraId="1ADF38A1" w14:textId="08716381" w:rsidR="00842421" w:rsidRDefault="00842421" w:rsidP="002F1128">
      <w:pPr>
        <w:pStyle w:val="ShotDescription"/>
        <w:numPr>
          <w:ilvl w:val="2"/>
          <w:numId w:val="3"/>
        </w:numPr>
      </w:pPr>
      <w:r>
        <w:t xml:space="preserve">Shot of labeled CAR T cell pellet in a tube. </w:t>
      </w:r>
    </w:p>
    <w:p w14:paraId="4035D77E" w14:textId="03FE52AB" w:rsidR="002F1128" w:rsidRDefault="002F1128" w:rsidP="002F1128">
      <w:pPr>
        <w:pStyle w:val="ShotDescription"/>
        <w:numPr>
          <w:ilvl w:val="2"/>
          <w:numId w:val="3"/>
        </w:numPr>
      </w:pPr>
      <w:r w:rsidRPr="0093167A">
        <w:t xml:space="preserve">Talent </w:t>
      </w:r>
      <w:r w:rsidR="00842421">
        <w:t>adding</w:t>
      </w:r>
      <w:r w:rsidRPr="0093167A">
        <w:t xml:space="preserve"> phosphate-buffered saline</w:t>
      </w:r>
      <w:r w:rsidR="00842421">
        <w:t xml:space="preserve"> to the tube with cell pellet. </w:t>
      </w:r>
    </w:p>
    <w:p w14:paraId="6C98DE54" w14:textId="5B673AC0" w:rsidR="002F1128" w:rsidRDefault="002F1128" w:rsidP="002F1128">
      <w:pPr>
        <w:pStyle w:val="ShotDescription"/>
        <w:numPr>
          <w:ilvl w:val="2"/>
          <w:numId w:val="3"/>
        </w:numPr>
      </w:pPr>
      <w:r w:rsidRPr="0093167A">
        <w:t xml:space="preserve">Talent </w:t>
      </w:r>
      <w:r w:rsidR="00842421">
        <w:t>adding acridine orange propidium iodide to the cells.</w:t>
      </w:r>
    </w:p>
    <w:p w14:paraId="6A1BF899" w14:textId="00B12866" w:rsidR="00842421" w:rsidRPr="0093167A" w:rsidRDefault="00842421" w:rsidP="002F1128">
      <w:pPr>
        <w:pStyle w:val="ShotDescription"/>
        <w:numPr>
          <w:ilvl w:val="2"/>
          <w:numId w:val="3"/>
        </w:numPr>
      </w:pPr>
      <w:r>
        <w:t xml:space="preserve">Shot of the stained cell suspension being placed in a fluorescent cell counter. </w:t>
      </w:r>
    </w:p>
    <w:p w14:paraId="3F962963" w14:textId="4E01F3CF" w:rsidR="002F1128" w:rsidRDefault="00842421" w:rsidP="002F1128">
      <w:pPr>
        <w:pStyle w:val="Narration"/>
        <w:numPr>
          <w:ilvl w:val="1"/>
          <w:numId w:val="3"/>
        </w:numPr>
      </w:pPr>
      <w:r>
        <w:t>Now, p</w:t>
      </w:r>
      <w:r w:rsidR="002F1128" w:rsidRPr="0093167A">
        <w:t>repare</w:t>
      </w:r>
      <w:r>
        <w:t xml:space="preserve"> a </w:t>
      </w:r>
      <w:r w:rsidRPr="0093167A">
        <w:t>4 micromolar</w:t>
      </w:r>
      <w:r>
        <w:t xml:space="preserve"> solution of</w:t>
      </w:r>
      <w:r w:rsidR="002F1128" w:rsidRPr="0093167A">
        <w:t xml:space="preserve"> Cas9</w:t>
      </w:r>
      <w:r>
        <w:t xml:space="preserve"> </w:t>
      </w:r>
      <w:r w:rsidRPr="00842421">
        <w:rPr>
          <w:i/>
          <w:iCs/>
          <w:color w:val="EE0000"/>
        </w:rPr>
        <w:t>(Kass-</w:t>
      </w:r>
      <w:proofErr w:type="gramStart"/>
      <w:r w:rsidRPr="00842421">
        <w:rPr>
          <w:i/>
          <w:iCs/>
          <w:color w:val="EE0000"/>
        </w:rPr>
        <w:t xml:space="preserve">Nine) </w:t>
      </w:r>
      <w:r w:rsidR="002F1128" w:rsidRPr="00842421">
        <w:rPr>
          <w:color w:val="EE0000"/>
        </w:rPr>
        <w:t xml:space="preserve"> </w:t>
      </w:r>
      <w:r w:rsidR="002F1128" w:rsidRPr="0093167A">
        <w:t>in</w:t>
      </w:r>
      <w:proofErr w:type="gramEnd"/>
      <w:r w:rsidR="002F1128" w:rsidRPr="0093167A">
        <w:t xml:space="preserve"> electroporation buffer </w:t>
      </w:r>
      <w:r w:rsidR="002F1128" w:rsidRPr="0093167A">
        <w:rPr>
          <w:b/>
          <w:bCs/>
        </w:rPr>
        <w:t>[1]</w:t>
      </w:r>
      <w:r w:rsidR="002F1128" w:rsidRPr="0093167A">
        <w:t>.</w:t>
      </w:r>
    </w:p>
    <w:p w14:paraId="7EBE91F4" w14:textId="0C1DBAC2" w:rsidR="002F1128" w:rsidRPr="0093167A" w:rsidRDefault="002F1128" w:rsidP="002F1128">
      <w:pPr>
        <w:pStyle w:val="ShotDescription"/>
        <w:numPr>
          <w:ilvl w:val="2"/>
          <w:numId w:val="3"/>
        </w:numPr>
      </w:pPr>
      <w:r w:rsidRPr="0093167A">
        <w:t xml:space="preserve">Talent </w:t>
      </w:r>
      <w:r w:rsidR="00842421">
        <w:t>adding</w:t>
      </w:r>
      <w:r w:rsidRPr="0093167A">
        <w:t xml:space="preserve"> Cas9 </w:t>
      </w:r>
      <w:r w:rsidR="00842421">
        <w:t>to</w:t>
      </w:r>
      <w:r w:rsidRPr="0093167A">
        <w:t xml:space="preserve"> electroporation buffer.</w:t>
      </w:r>
    </w:p>
    <w:p w14:paraId="6FF2396B" w14:textId="2E3EF9AF" w:rsidR="002F1128" w:rsidRDefault="002F1128" w:rsidP="002F1128">
      <w:pPr>
        <w:pStyle w:val="Narration"/>
        <w:numPr>
          <w:ilvl w:val="1"/>
          <w:numId w:val="3"/>
        </w:numPr>
      </w:pPr>
      <w:r w:rsidRPr="0093167A">
        <w:t xml:space="preserve">Resuspend </w:t>
      </w:r>
      <w:r w:rsidR="00842421">
        <w:t xml:space="preserve">the </w:t>
      </w:r>
      <w:r w:rsidRPr="0093167A">
        <w:t xml:space="preserve">CAR T cells in </w:t>
      </w:r>
      <w:r w:rsidR="00842421">
        <w:t>the Cas9 solution</w:t>
      </w:r>
      <w:r w:rsidRPr="0093167A">
        <w:t xml:space="preserve"> </w:t>
      </w:r>
      <w:r w:rsidRPr="0093167A">
        <w:rPr>
          <w:b/>
          <w:bCs/>
        </w:rPr>
        <w:t>[1</w:t>
      </w:r>
      <w:r w:rsidR="00842421">
        <w:rPr>
          <w:b/>
          <w:bCs/>
        </w:rPr>
        <w:t>-TXT</w:t>
      </w:r>
      <w:r w:rsidRPr="0093167A">
        <w:rPr>
          <w:b/>
          <w:bCs/>
        </w:rPr>
        <w:t>]</w:t>
      </w:r>
      <w:r w:rsidRPr="0093167A">
        <w:t xml:space="preserve">. </w:t>
      </w:r>
      <w:r w:rsidR="00842421">
        <w:t>Then pipette</w:t>
      </w:r>
      <w:r w:rsidRPr="0093167A">
        <w:t xml:space="preserve"> 50 microliters of the cell suspension into each well of a </w:t>
      </w:r>
      <w:proofErr w:type="spellStart"/>
      <w:r w:rsidRPr="0093167A">
        <w:t>multiwell</w:t>
      </w:r>
      <w:proofErr w:type="spellEnd"/>
      <w:r w:rsidRPr="0093167A">
        <w:t xml:space="preserve"> cuvette strip without forming bubbles </w:t>
      </w:r>
      <w:r w:rsidRPr="0093167A">
        <w:rPr>
          <w:b/>
          <w:bCs/>
        </w:rPr>
        <w:t>[2]</w:t>
      </w:r>
      <w:r w:rsidRPr="0093167A">
        <w:t xml:space="preserve">. Remove any visible bubbles by gently running a pipette tip along the edges of the well </w:t>
      </w:r>
      <w:r w:rsidRPr="0093167A">
        <w:rPr>
          <w:b/>
          <w:bCs/>
        </w:rPr>
        <w:t>[3]</w:t>
      </w:r>
      <w:r w:rsidRPr="0093167A">
        <w:t>.</w:t>
      </w:r>
    </w:p>
    <w:p w14:paraId="3A91C0C5" w14:textId="0948703A" w:rsidR="002F1128" w:rsidRDefault="002F1128" w:rsidP="002F1128">
      <w:pPr>
        <w:pStyle w:val="ShotDescription"/>
        <w:numPr>
          <w:ilvl w:val="2"/>
          <w:numId w:val="3"/>
        </w:numPr>
      </w:pPr>
      <w:r w:rsidRPr="0093167A">
        <w:t xml:space="preserve">Talent </w:t>
      </w:r>
      <w:r w:rsidR="00842421">
        <w:t xml:space="preserve">adding 50 µL of Cas9 solution to the cell suspension. </w:t>
      </w:r>
      <w:r w:rsidR="00842421">
        <w:rPr>
          <w:b/>
          <w:bCs/>
        </w:rPr>
        <w:t>TXT: 50 µL per 5 x 10</w:t>
      </w:r>
      <w:r w:rsidR="00842421" w:rsidRPr="00842421">
        <w:rPr>
          <w:b/>
          <w:bCs/>
          <w:vertAlign w:val="superscript"/>
        </w:rPr>
        <w:t>6</w:t>
      </w:r>
      <w:r w:rsidR="00842421">
        <w:rPr>
          <w:b/>
          <w:bCs/>
        </w:rPr>
        <w:t xml:space="preserve"> cells</w:t>
      </w:r>
    </w:p>
    <w:p w14:paraId="049D2BFF" w14:textId="48D596DA" w:rsidR="002F1128" w:rsidRDefault="002F1128" w:rsidP="002F1128">
      <w:pPr>
        <w:pStyle w:val="ShotDescription"/>
        <w:numPr>
          <w:ilvl w:val="2"/>
          <w:numId w:val="3"/>
        </w:numPr>
      </w:pPr>
      <w:r w:rsidRPr="0093167A">
        <w:t xml:space="preserve">Talent loading </w:t>
      </w:r>
      <w:r w:rsidR="00842421">
        <w:t>50 µL of</w:t>
      </w:r>
      <w:r w:rsidRPr="0093167A">
        <w:t xml:space="preserve"> cell suspension into </w:t>
      </w:r>
      <w:r w:rsidR="00842421">
        <w:t>the</w:t>
      </w:r>
      <w:r w:rsidRPr="0093167A">
        <w:t xml:space="preserve"> wells</w:t>
      </w:r>
      <w:r w:rsidR="00842421">
        <w:t xml:space="preserve"> of a </w:t>
      </w:r>
      <w:proofErr w:type="spellStart"/>
      <w:r w:rsidR="00842421">
        <w:t>multiwell</w:t>
      </w:r>
      <w:proofErr w:type="spellEnd"/>
      <w:r w:rsidR="00842421">
        <w:t xml:space="preserve"> cuvette strip</w:t>
      </w:r>
      <w:r w:rsidRPr="0093167A">
        <w:t>.</w:t>
      </w:r>
    </w:p>
    <w:p w14:paraId="1CAD94BB" w14:textId="3C1D6E2A" w:rsidR="002F1128" w:rsidRPr="0093167A" w:rsidRDefault="00842421" w:rsidP="002F1128">
      <w:pPr>
        <w:pStyle w:val="ShotDescription"/>
        <w:numPr>
          <w:ilvl w:val="2"/>
          <w:numId w:val="3"/>
        </w:numPr>
      </w:pPr>
      <w:r>
        <w:t>Talent</w:t>
      </w:r>
      <w:r w:rsidR="002F1128" w:rsidRPr="0093167A">
        <w:t xml:space="preserve"> removing bubbles with a pipette tip.</w:t>
      </w:r>
    </w:p>
    <w:p w14:paraId="4A2F7B29" w14:textId="075669C2" w:rsidR="002F1128" w:rsidRDefault="002F1128" w:rsidP="00842421">
      <w:pPr>
        <w:pStyle w:val="Narration"/>
        <w:numPr>
          <w:ilvl w:val="1"/>
          <w:numId w:val="3"/>
        </w:numPr>
      </w:pPr>
      <w:r w:rsidRPr="0093167A">
        <w:t xml:space="preserve">Use the </w:t>
      </w:r>
      <w:commentRangeStart w:id="4"/>
      <w:r w:rsidRPr="00842421">
        <w:rPr>
          <w:b/>
          <w:bCs/>
        </w:rPr>
        <w:t>EXPAND T CELL 3</w:t>
      </w:r>
      <w:r w:rsidRPr="0093167A">
        <w:t xml:space="preserve"> program </w:t>
      </w:r>
      <w:commentRangeEnd w:id="4"/>
      <w:r w:rsidR="00842421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4"/>
      </w:r>
      <w:r w:rsidRPr="0093167A">
        <w:t xml:space="preserve">to </w:t>
      </w:r>
      <w:proofErr w:type="spellStart"/>
      <w:r w:rsidRPr="0093167A">
        <w:t>nucleofect</w:t>
      </w:r>
      <w:proofErr w:type="spellEnd"/>
      <w:r w:rsidRPr="0093167A">
        <w:t xml:space="preserve"> the CAR T cells </w:t>
      </w:r>
      <w:r w:rsidRPr="0093167A">
        <w:rPr>
          <w:b/>
          <w:bCs/>
        </w:rPr>
        <w:t>[1]</w:t>
      </w:r>
      <w:r w:rsidRPr="0093167A">
        <w:t>.</w:t>
      </w:r>
      <w:r w:rsidR="00842421" w:rsidRPr="00842421">
        <w:t xml:space="preserve"> </w:t>
      </w:r>
      <w:r w:rsidR="00842421" w:rsidRPr="0093167A">
        <w:t xml:space="preserve">Place the cuvettes in an incubator at 37 degrees Celsius for 40 minutes </w:t>
      </w:r>
      <w:r w:rsidR="00842421" w:rsidRPr="0093167A">
        <w:rPr>
          <w:b/>
          <w:bCs/>
        </w:rPr>
        <w:t>[</w:t>
      </w:r>
      <w:r w:rsidR="00842421">
        <w:rPr>
          <w:b/>
          <w:bCs/>
        </w:rPr>
        <w:t>2</w:t>
      </w:r>
      <w:r w:rsidR="00842421" w:rsidRPr="0093167A">
        <w:rPr>
          <w:b/>
          <w:bCs/>
        </w:rPr>
        <w:t>]</w:t>
      </w:r>
      <w:r w:rsidR="00842421" w:rsidRPr="0093167A">
        <w:t>.</w:t>
      </w:r>
    </w:p>
    <w:p w14:paraId="1A94BAB3" w14:textId="50181C25" w:rsidR="002F1128" w:rsidRPr="0093167A" w:rsidRDefault="002F1128" w:rsidP="002F1128">
      <w:pPr>
        <w:pStyle w:val="ShotDescription"/>
        <w:numPr>
          <w:ilvl w:val="2"/>
          <w:numId w:val="3"/>
        </w:numPr>
      </w:pPr>
      <w:r w:rsidRPr="0093167A">
        <w:t>Talent selecting the EXPAND T CELL 3 program.</w:t>
      </w:r>
    </w:p>
    <w:p w14:paraId="49AE5091" w14:textId="77777777" w:rsidR="002F1128" w:rsidRPr="0093167A" w:rsidRDefault="002F1128" w:rsidP="002F1128">
      <w:pPr>
        <w:pStyle w:val="ShotDescription"/>
        <w:numPr>
          <w:ilvl w:val="2"/>
          <w:numId w:val="3"/>
        </w:numPr>
      </w:pPr>
      <w:r w:rsidRPr="0093167A">
        <w:t>Talent placing cuvettes into the incubator.</w:t>
      </w:r>
    </w:p>
    <w:p w14:paraId="3F55B35A" w14:textId="6464D759" w:rsidR="002F1128" w:rsidRDefault="002F1128" w:rsidP="002F1128">
      <w:pPr>
        <w:pStyle w:val="Narration"/>
        <w:numPr>
          <w:ilvl w:val="1"/>
          <w:numId w:val="3"/>
        </w:numPr>
      </w:pPr>
      <w:r w:rsidRPr="0093167A">
        <w:t xml:space="preserve">Resuspend the </w:t>
      </w:r>
      <w:proofErr w:type="spellStart"/>
      <w:r w:rsidRPr="0093167A">
        <w:t>nucleofected</w:t>
      </w:r>
      <w:proofErr w:type="spellEnd"/>
      <w:r w:rsidRPr="0093167A">
        <w:t xml:space="preserve"> cells in T cell growth medium </w:t>
      </w:r>
      <w:r w:rsidRPr="0093167A">
        <w:rPr>
          <w:b/>
          <w:bCs/>
        </w:rPr>
        <w:t>[1]</w:t>
      </w:r>
      <w:r w:rsidRPr="0093167A">
        <w:t xml:space="preserve">. </w:t>
      </w:r>
      <w:r w:rsidR="00842421">
        <w:t>Then i</w:t>
      </w:r>
      <w:r w:rsidRPr="0093167A">
        <w:t xml:space="preserve">ncubate </w:t>
      </w:r>
      <w:r w:rsidR="00842421">
        <w:t xml:space="preserve">again </w:t>
      </w:r>
      <w:r w:rsidRPr="0093167A">
        <w:t xml:space="preserve">at 37 degrees Celsius for 3 days </w:t>
      </w:r>
      <w:r w:rsidRPr="0093167A">
        <w:rPr>
          <w:b/>
          <w:bCs/>
        </w:rPr>
        <w:t>[2]</w:t>
      </w:r>
      <w:r w:rsidRPr="0093167A">
        <w:t>.</w:t>
      </w:r>
    </w:p>
    <w:p w14:paraId="55CE5404" w14:textId="77777777" w:rsidR="002F1128" w:rsidRDefault="002F1128" w:rsidP="002F1128">
      <w:pPr>
        <w:pStyle w:val="ShotDescription"/>
        <w:numPr>
          <w:ilvl w:val="2"/>
          <w:numId w:val="3"/>
        </w:numPr>
      </w:pPr>
      <w:r w:rsidRPr="0093167A">
        <w:lastRenderedPageBreak/>
        <w:t xml:space="preserve">Talent adding growth medium to </w:t>
      </w:r>
      <w:proofErr w:type="spellStart"/>
      <w:r w:rsidRPr="0093167A">
        <w:t>nucleofected</w:t>
      </w:r>
      <w:proofErr w:type="spellEnd"/>
      <w:r w:rsidRPr="0093167A">
        <w:t xml:space="preserve"> cells.</w:t>
      </w:r>
    </w:p>
    <w:p w14:paraId="677A12DD" w14:textId="77777777" w:rsidR="002F1128" w:rsidRPr="0093167A" w:rsidRDefault="002F1128" w:rsidP="002F1128">
      <w:pPr>
        <w:pStyle w:val="ShotDescription"/>
        <w:numPr>
          <w:ilvl w:val="2"/>
          <w:numId w:val="3"/>
        </w:numPr>
      </w:pPr>
      <w:r w:rsidRPr="0093167A">
        <w:t>Talent placing cells back into the incubator.</w:t>
      </w:r>
    </w:p>
    <w:p w14:paraId="51329A53" w14:textId="4DFB5C60" w:rsidR="002F1128" w:rsidRDefault="002F1128" w:rsidP="00842421">
      <w:pPr>
        <w:pStyle w:val="Narration"/>
        <w:numPr>
          <w:ilvl w:val="1"/>
          <w:numId w:val="3"/>
        </w:numPr>
      </w:pPr>
      <w:r w:rsidRPr="0093167A">
        <w:t xml:space="preserve">Count the cells using acridine orange propidium iodide staining in a fluorescent cell counter </w:t>
      </w:r>
      <w:r w:rsidRPr="0093167A">
        <w:rPr>
          <w:b/>
          <w:bCs/>
        </w:rPr>
        <w:t>[1]</w:t>
      </w:r>
      <w:r w:rsidRPr="0093167A">
        <w:t>.</w:t>
      </w:r>
      <w:r w:rsidR="00842421" w:rsidRPr="00842421">
        <w:t xml:space="preserve"> </w:t>
      </w:r>
      <w:r w:rsidR="00842421">
        <w:t>Now, ad</w:t>
      </w:r>
      <w:r w:rsidR="00842421" w:rsidRPr="0093167A">
        <w:t xml:space="preserve">just the cell concentration to 10⁶ cells per milliliter using T cell growth medium containing interleukin 7 and interleukin 15 </w:t>
      </w:r>
      <w:r w:rsidR="00842421" w:rsidRPr="0093167A">
        <w:rPr>
          <w:b/>
          <w:bCs/>
        </w:rPr>
        <w:t>[</w:t>
      </w:r>
      <w:r w:rsidR="00842421">
        <w:rPr>
          <w:b/>
          <w:bCs/>
        </w:rPr>
        <w:t>2</w:t>
      </w:r>
      <w:r w:rsidR="00842421" w:rsidRPr="0093167A">
        <w:rPr>
          <w:b/>
          <w:bCs/>
        </w:rPr>
        <w:t>]</w:t>
      </w:r>
      <w:r w:rsidR="00842421" w:rsidRPr="0093167A">
        <w:t>.</w:t>
      </w:r>
      <w:r w:rsidR="00842421" w:rsidRPr="00842421">
        <w:t xml:space="preserve"> </w:t>
      </w:r>
      <w:commentRangeStart w:id="5"/>
      <w:r w:rsidR="00842421" w:rsidRPr="0093167A">
        <w:t xml:space="preserve">Add puromycin to a final concentration of 2.5 micrograms per milliliter </w:t>
      </w:r>
      <w:r w:rsidR="00842421" w:rsidRPr="0093167A">
        <w:rPr>
          <w:b/>
          <w:bCs/>
        </w:rPr>
        <w:t>[</w:t>
      </w:r>
      <w:r w:rsidR="00842421">
        <w:rPr>
          <w:b/>
          <w:bCs/>
        </w:rPr>
        <w:t>3</w:t>
      </w:r>
      <w:r w:rsidR="00842421">
        <w:rPr>
          <w:b/>
          <w:bCs/>
        </w:rPr>
        <w:t>-TXT</w:t>
      </w:r>
      <w:r w:rsidR="00842421" w:rsidRPr="0093167A">
        <w:rPr>
          <w:b/>
          <w:bCs/>
        </w:rPr>
        <w:t>]</w:t>
      </w:r>
      <w:r w:rsidR="00842421" w:rsidRPr="0093167A">
        <w:t>.</w:t>
      </w:r>
      <w:commentRangeEnd w:id="5"/>
      <w:r w:rsidR="00842421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5"/>
      </w:r>
    </w:p>
    <w:p w14:paraId="1D574D87" w14:textId="27E42893" w:rsidR="002F1128" w:rsidRPr="0093167A" w:rsidRDefault="002F1128" w:rsidP="002F1128">
      <w:pPr>
        <w:pStyle w:val="ShotDescription"/>
        <w:numPr>
          <w:ilvl w:val="2"/>
          <w:numId w:val="3"/>
        </w:numPr>
      </w:pPr>
      <w:r w:rsidRPr="0093167A">
        <w:t xml:space="preserve">Talent counting </w:t>
      </w:r>
      <w:r w:rsidR="00842421">
        <w:t xml:space="preserve">stained </w:t>
      </w:r>
      <w:r w:rsidRPr="0093167A">
        <w:t>cells using the fluorescent cell counter.</w:t>
      </w:r>
    </w:p>
    <w:p w14:paraId="4B7BF7B8" w14:textId="77777777" w:rsidR="002F1128" w:rsidRPr="0093167A" w:rsidRDefault="002F1128" w:rsidP="002F1128">
      <w:pPr>
        <w:pStyle w:val="ShotDescription"/>
        <w:numPr>
          <w:ilvl w:val="2"/>
          <w:numId w:val="3"/>
        </w:numPr>
      </w:pPr>
      <w:r w:rsidRPr="0093167A">
        <w:t>Talent diluting or concentrating cells to the desired density.</w:t>
      </w:r>
    </w:p>
    <w:p w14:paraId="0B74576A" w14:textId="46753BD9" w:rsidR="002F1128" w:rsidRPr="0093167A" w:rsidRDefault="002F1128" w:rsidP="002F1128">
      <w:pPr>
        <w:pStyle w:val="ShotDescription"/>
        <w:numPr>
          <w:ilvl w:val="2"/>
          <w:numId w:val="3"/>
        </w:numPr>
      </w:pPr>
      <w:r w:rsidRPr="0093167A">
        <w:t>Talent adding puromycin to the culture.</w:t>
      </w:r>
      <w:r w:rsidR="00842421">
        <w:t xml:space="preserve"> </w:t>
      </w:r>
      <w:r w:rsidR="00842421">
        <w:rPr>
          <w:b/>
          <w:bCs/>
        </w:rPr>
        <w:t xml:space="preserve">TXT: Count and readjust cells every 2 days to </w:t>
      </w:r>
      <w:r w:rsidR="00842421" w:rsidRPr="00842421">
        <w:rPr>
          <w:b/>
          <w:bCs/>
        </w:rPr>
        <w:t>10⁶ cells</w:t>
      </w:r>
      <w:r w:rsidR="00842421">
        <w:rPr>
          <w:b/>
          <w:bCs/>
        </w:rPr>
        <w:t>/mL using growth medium with puromycin</w:t>
      </w:r>
    </w:p>
    <w:p w14:paraId="6535F523" w14:textId="33E68129" w:rsidR="002F1128" w:rsidRDefault="00842421" w:rsidP="00086B12">
      <w:pPr>
        <w:pStyle w:val="Narration"/>
        <w:numPr>
          <w:ilvl w:val="1"/>
          <w:numId w:val="3"/>
        </w:numPr>
      </w:pPr>
      <w:r>
        <w:t xml:space="preserve">After 6 days, </w:t>
      </w:r>
      <w:commentRangeStart w:id="6"/>
      <w:r>
        <w:t>as</w:t>
      </w:r>
      <w:r w:rsidRPr="0093167A">
        <w:t>sess</w:t>
      </w:r>
      <w:r w:rsidR="002F1128" w:rsidRPr="0093167A">
        <w:t xml:space="preserve"> the percentage of CAR-positive cells </w:t>
      </w:r>
      <w:commentRangeEnd w:id="6"/>
      <w:r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6"/>
      </w:r>
      <w:r w:rsidR="002F1128" w:rsidRPr="0093167A">
        <w:rPr>
          <w:b/>
          <w:bCs/>
        </w:rPr>
        <w:t>[1]</w:t>
      </w:r>
      <w:r w:rsidR="002F1128" w:rsidRPr="0093167A">
        <w:t>.</w:t>
      </w:r>
      <w:r w:rsidR="00086B12" w:rsidRPr="00086B12">
        <w:t xml:space="preserve"> </w:t>
      </w:r>
      <w:r w:rsidR="00086B12">
        <w:t>Then s</w:t>
      </w:r>
      <w:r w:rsidR="00086B12" w:rsidRPr="0093167A">
        <w:t xml:space="preserve">ort CAR T cell populations </w:t>
      </w:r>
      <w:r w:rsidR="00086B12">
        <w:rPr>
          <w:b/>
          <w:bCs/>
        </w:rPr>
        <w:t xml:space="preserve">[2] </w:t>
      </w:r>
      <w:r w:rsidR="00086B12" w:rsidRPr="0093167A">
        <w:t xml:space="preserve">and store dry cell pellets at minus 80 degrees Celsius </w:t>
      </w:r>
      <w:r w:rsidR="00086B12" w:rsidRPr="0093167A">
        <w:rPr>
          <w:b/>
          <w:bCs/>
        </w:rPr>
        <w:t>[</w:t>
      </w:r>
      <w:r w:rsidR="00086B12">
        <w:rPr>
          <w:b/>
          <w:bCs/>
        </w:rPr>
        <w:t>3</w:t>
      </w:r>
      <w:r w:rsidR="00086B12" w:rsidRPr="0093167A">
        <w:rPr>
          <w:b/>
          <w:bCs/>
        </w:rPr>
        <w:t>]</w:t>
      </w:r>
      <w:r w:rsidR="00086B12" w:rsidRPr="0093167A">
        <w:t>.</w:t>
      </w:r>
    </w:p>
    <w:p w14:paraId="620A2C22" w14:textId="66A89B66" w:rsidR="002F1128" w:rsidRPr="0093167A" w:rsidRDefault="002F1128" w:rsidP="002F1128">
      <w:pPr>
        <w:pStyle w:val="ShotDescription"/>
        <w:numPr>
          <w:ilvl w:val="2"/>
          <w:numId w:val="3"/>
        </w:numPr>
      </w:pPr>
      <w:r w:rsidRPr="0093167A">
        <w:t>Talent analyzing CAR expression</w:t>
      </w:r>
      <w:r w:rsidR="00086B12">
        <w:t xml:space="preserve">. </w:t>
      </w:r>
    </w:p>
    <w:p w14:paraId="6FC9083F" w14:textId="78512C5B" w:rsidR="002F1128" w:rsidRDefault="00086B12" w:rsidP="002F1128">
      <w:pPr>
        <w:pStyle w:val="ShotDescription"/>
        <w:numPr>
          <w:ilvl w:val="2"/>
          <w:numId w:val="3"/>
        </w:numPr>
      </w:pPr>
      <w:r>
        <w:t xml:space="preserve">Shot of tubes with sorted CAR T cells. </w:t>
      </w:r>
    </w:p>
    <w:p w14:paraId="1D7BE9B6" w14:textId="7C3139A2" w:rsidR="00086B12" w:rsidRDefault="00086B12" w:rsidP="002F1128">
      <w:pPr>
        <w:pStyle w:val="ShotDescription"/>
        <w:numPr>
          <w:ilvl w:val="2"/>
          <w:numId w:val="3"/>
        </w:numPr>
      </w:pPr>
      <w:r>
        <w:t xml:space="preserve">Talent placing the dried cell pellets at – 80 °C freezer. </w:t>
      </w:r>
    </w:p>
    <w:p w14:paraId="21CACAF0" w14:textId="1FD86BED" w:rsidR="00086B12" w:rsidRDefault="00712F4E" w:rsidP="00086B12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12F4E">
        <w:rPr>
          <w:rFonts w:cstheme="minorHAnsi"/>
          <w:b/>
          <w:bCs/>
        </w:rPr>
        <w:t>Genomic DNA Digestion and sgRNA Cassette Enrichment for CRISPR Screening</w:t>
      </w:r>
    </w:p>
    <w:p w14:paraId="7BD821F1" w14:textId="77777777" w:rsidR="00086B12" w:rsidRDefault="00086B12" w:rsidP="00086B12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325982605"/>
          <w:placeholder>
            <w:docPart w:val="9523CD86D870420F8BAC65274D2DC673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5EC7CEE3" w14:textId="77777777" w:rsidR="00086B12" w:rsidRPr="0093167A" w:rsidRDefault="00086B12" w:rsidP="00086B12">
      <w:pPr>
        <w:pStyle w:val="ShotDescription"/>
        <w:ind w:left="360" w:firstLine="0"/>
      </w:pPr>
    </w:p>
    <w:p w14:paraId="0E4E5DAA" w14:textId="64B4CBE8" w:rsidR="002F1128" w:rsidRDefault="002F1128" w:rsidP="00622701">
      <w:pPr>
        <w:pStyle w:val="Narration"/>
        <w:numPr>
          <w:ilvl w:val="1"/>
          <w:numId w:val="3"/>
        </w:numPr>
      </w:pPr>
      <w:r w:rsidRPr="0093167A">
        <w:t xml:space="preserve">Extract genomic DNA from the samples using a cell and tissue DNA extraction method </w:t>
      </w:r>
      <w:r w:rsidRPr="0093167A">
        <w:rPr>
          <w:b/>
          <w:bCs/>
        </w:rPr>
        <w:t>[1</w:t>
      </w:r>
      <w:r w:rsidR="00622701">
        <w:rPr>
          <w:b/>
          <w:bCs/>
        </w:rPr>
        <w:t>-TXT</w:t>
      </w:r>
      <w:r w:rsidRPr="0093167A">
        <w:rPr>
          <w:b/>
          <w:bCs/>
        </w:rPr>
        <w:t>]</w:t>
      </w:r>
      <w:r w:rsidRPr="0093167A">
        <w:t>.</w:t>
      </w:r>
      <w:r w:rsidR="00622701" w:rsidRPr="00622701">
        <w:t xml:space="preserve"> </w:t>
      </w:r>
      <w:r w:rsidR="00622701" w:rsidRPr="0093167A">
        <w:t xml:space="preserve">Measure genomic DNA concentration using a double-stranded DNA quantification kit </w:t>
      </w:r>
      <w:r w:rsidR="00622701" w:rsidRPr="0093167A">
        <w:rPr>
          <w:b/>
          <w:bCs/>
        </w:rPr>
        <w:t>[</w:t>
      </w:r>
      <w:r w:rsidR="00622701">
        <w:rPr>
          <w:b/>
          <w:bCs/>
        </w:rPr>
        <w:t>2</w:t>
      </w:r>
      <w:r w:rsidR="00622701" w:rsidRPr="0093167A">
        <w:rPr>
          <w:b/>
          <w:bCs/>
        </w:rPr>
        <w:t>]</w:t>
      </w:r>
      <w:r w:rsidR="00622701" w:rsidRPr="0093167A">
        <w:t>.</w:t>
      </w:r>
    </w:p>
    <w:p w14:paraId="6F6BF123" w14:textId="61E1862C" w:rsidR="002F1128" w:rsidRPr="0093167A" w:rsidRDefault="00622701" w:rsidP="002F1128">
      <w:pPr>
        <w:pStyle w:val="ShotDescription"/>
        <w:numPr>
          <w:ilvl w:val="2"/>
          <w:numId w:val="3"/>
        </w:numPr>
      </w:pPr>
      <w:r>
        <w:t xml:space="preserve">Shot of extracted gDNA in labeled tubes. </w:t>
      </w:r>
      <w:r>
        <w:rPr>
          <w:b/>
          <w:bCs/>
        </w:rPr>
        <w:t>TXT: Elute twice for maximum recovery</w:t>
      </w:r>
    </w:p>
    <w:p w14:paraId="1E730D92" w14:textId="0F4E3E8B" w:rsidR="002F1128" w:rsidRPr="0093167A" w:rsidRDefault="002F1128" w:rsidP="002F1128">
      <w:pPr>
        <w:pStyle w:val="ShotDescription"/>
        <w:numPr>
          <w:ilvl w:val="2"/>
          <w:numId w:val="3"/>
        </w:numPr>
      </w:pPr>
      <w:r w:rsidRPr="0093167A">
        <w:t>Talent measuring DNA concentration</w:t>
      </w:r>
      <w:r w:rsidR="00622701">
        <w:t xml:space="preserve"> in a spectrophotometer</w:t>
      </w:r>
      <w:r w:rsidRPr="0093167A">
        <w:t>.</w:t>
      </w:r>
    </w:p>
    <w:p w14:paraId="3EDC5CBA" w14:textId="2482942B" w:rsidR="002F1128" w:rsidRDefault="00622701" w:rsidP="002F1128">
      <w:pPr>
        <w:pStyle w:val="Narration"/>
        <w:numPr>
          <w:ilvl w:val="1"/>
          <w:numId w:val="3"/>
        </w:numPr>
      </w:pPr>
      <w:r>
        <w:t>Now, d</w:t>
      </w:r>
      <w:r w:rsidR="002F1128" w:rsidRPr="0093167A">
        <w:t xml:space="preserve">igest up to 5 micrograms of genomic DNA with 20 units of the selected restriction enzymes in a total volume of 50 microliters </w:t>
      </w:r>
      <w:r w:rsidR="002F1128" w:rsidRPr="0093167A">
        <w:rPr>
          <w:b/>
          <w:bCs/>
        </w:rPr>
        <w:t>[1]</w:t>
      </w:r>
      <w:r w:rsidR="002F1128" w:rsidRPr="0093167A">
        <w:t xml:space="preserve">. Incubate overnight at 37 degrees Celsius in a </w:t>
      </w:r>
      <w:commentRangeStart w:id="7"/>
      <w:r w:rsidR="002F1128" w:rsidRPr="0093167A">
        <w:t xml:space="preserve">thermocycler </w:t>
      </w:r>
      <w:commentRangeEnd w:id="7"/>
      <w:r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7"/>
      </w:r>
      <w:r w:rsidR="002F1128" w:rsidRPr="0093167A">
        <w:rPr>
          <w:b/>
          <w:bCs/>
        </w:rPr>
        <w:t>[2]</w:t>
      </w:r>
      <w:r w:rsidR="002F1128" w:rsidRPr="0093167A">
        <w:t>.</w:t>
      </w:r>
    </w:p>
    <w:p w14:paraId="26DE1860" w14:textId="375092FF" w:rsidR="002F1128" w:rsidRDefault="002F1128" w:rsidP="002F1128">
      <w:pPr>
        <w:pStyle w:val="ShotDescription"/>
        <w:numPr>
          <w:ilvl w:val="2"/>
          <w:numId w:val="3"/>
        </w:numPr>
      </w:pPr>
      <w:r w:rsidRPr="0093167A">
        <w:t xml:space="preserve">Talent </w:t>
      </w:r>
      <w:r w:rsidR="00622701">
        <w:t xml:space="preserve">adding </w:t>
      </w:r>
      <w:r w:rsidRPr="0093167A">
        <w:t>restriction enzyme</w:t>
      </w:r>
      <w:r w:rsidR="00622701">
        <w:t xml:space="preserve">s to 5 </w:t>
      </w:r>
      <w:proofErr w:type="gramStart"/>
      <w:r w:rsidR="00622701">
        <w:t>µg</w:t>
      </w:r>
      <w:proofErr w:type="gramEnd"/>
      <w:r w:rsidR="00622701">
        <w:t xml:space="preserve"> of gDNA</w:t>
      </w:r>
      <w:r w:rsidRPr="0093167A">
        <w:t>.</w:t>
      </w:r>
    </w:p>
    <w:p w14:paraId="3159D552" w14:textId="77777777" w:rsidR="002F1128" w:rsidRPr="0093167A" w:rsidRDefault="002F1128" w:rsidP="002F1128">
      <w:pPr>
        <w:pStyle w:val="ShotDescription"/>
        <w:numPr>
          <w:ilvl w:val="2"/>
          <w:numId w:val="3"/>
        </w:numPr>
      </w:pPr>
      <w:r w:rsidRPr="0093167A">
        <w:t>Talent placing tubes into a thermocycler.</w:t>
      </w:r>
    </w:p>
    <w:p w14:paraId="5E597857" w14:textId="5994769B" w:rsidR="002F1128" w:rsidRDefault="00622701" w:rsidP="002F1128">
      <w:pPr>
        <w:pStyle w:val="Narration"/>
        <w:numPr>
          <w:ilvl w:val="1"/>
          <w:numId w:val="3"/>
        </w:numPr>
      </w:pPr>
      <w:r>
        <w:t>Then next day, prepare 10 milliliters of Elution buffer and 50 milliliters of fresh 70% ethanol</w:t>
      </w:r>
      <w:r w:rsidR="002F1128" w:rsidRPr="0093167A">
        <w:t xml:space="preserve"> </w:t>
      </w:r>
      <w:r w:rsidR="002F1128" w:rsidRPr="0093167A">
        <w:rPr>
          <w:b/>
          <w:bCs/>
        </w:rPr>
        <w:t>[1]</w:t>
      </w:r>
      <w:r w:rsidR="002F1128" w:rsidRPr="0093167A">
        <w:t>.</w:t>
      </w:r>
      <w:r>
        <w:t xml:space="preserve">  Pipette 100 microliters of the digested product into a tube containing vortexed beads </w:t>
      </w:r>
      <w:r>
        <w:rPr>
          <w:b/>
          <w:bCs/>
        </w:rPr>
        <w:t xml:space="preserve">[2]. </w:t>
      </w:r>
    </w:p>
    <w:p w14:paraId="296A7B5F" w14:textId="7B9FF8C4" w:rsidR="002F1128" w:rsidRPr="00622701" w:rsidRDefault="00622701" w:rsidP="002F1128">
      <w:pPr>
        <w:pStyle w:val="ShotDescription"/>
        <w:numPr>
          <w:ilvl w:val="2"/>
          <w:numId w:val="3"/>
        </w:numPr>
      </w:pPr>
      <w:r>
        <w:t>Shot of prepared Elution buffer and ethanol solutions</w:t>
      </w:r>
      <w:r w:rsidR="002F1128" w:rsidRPr="0093167A">
        <w:t>.</w:t>
      </w:r>
      <w:r>
        <w:t xml:space="preserve"> </w:t>
      </w:r>
      <w:r>
        <w:rPr>
          <w:b/>
          <w:bCs/>
        </w:rPr>
        <w:t>TXT: Elution Buffer:</w:t>
      </w:r>
      <w:r w:rsidRPr="00622701">
        <w:rPr>
          <w:b/>
          <w:bCs/>
        </w:rPr>
        <w:t>10 mM Tris-HCl, pH 8.0</w:t>
      </w:r>
    </w:p>
    <w:p w14:paraId="4EA8F865" w14:textId="2812713D" w:rsidR="00622701" w:rsidRDefault="00622701" w:rsidP="002F1128">
      <w:pPr>
        <w:pStyle w:val="ShotDescription"/>
        <w:numPr>
          <w:ilvl w:val="2"/>
          <w:numId w:val="3"/>
        </w:numPr>
      </w:pPr>
      <w:r>
        <w:lastRenderedPageBreak/>
        <w:t xml:space="preserve">Talent pipetting 100 µL of the digested product into a tube with vortexed beads. </w:t>
      </w:r>
    </w:p>
    <w:p w14:paraId="15A65334" w14:textId="12E2954A" w:rsidR="00622701" w:rsidRPr="00622701" w:rsidRDefault="00622701" w:rsidP="00622701">
      <w:pPr>
        <w:pStyle w:val="ShotDescription"/>
        <w:numPr>
          <w:ilvl w:val="1"/>
          <w:numId w:val="3"/>
        </w:numPr>
        <w:rPr>
          <w:color w:val="7030A0"/>
        </w:rPr>
      </w:pPr>
      <w:r w:rsidRPr="00622701">
        <w:rPr>
          <w:color w:val="7030A0"/>
        </w:rPr>
        <w:t xml:space="preserve">Pipette to mix the suspension thoroughly </w:t>
      </w:r>
      <w:r w:rsidRPr="00622701">
        <w:rPr>
          <w:b/>
          <w:bCs/>
          <w:color w:val="7030A0"/>
        </w:rPr>
        <w:t xml:space="preserve">[1] </w:t>
      </w:r>
      <w:r w:rsidRPr="00622701">
        <w:rPr>
          <w:color w:val="7030A0"/>
        </w:rPr>
        <w:t xml:space="preserve">then incubate for 5 minutes </w:t>
      </w:r>
      <w:r w:rsidRPr="00622701">
        <w:rPr>
          <w:b/>
          <w:bCs/>
          <w:color w:val="7030A0"/>
        </w:rPr>
        <w:t xml:space="preserve">[2] </w:t>
      </w:r>
      <w:r w:rsidRPr="00622701">
        <w:rPr>
          <w:color w:val="7030A0"/>
        </w:rPr>
        <w:t xml:space="preserve">before magnetizing for another 5 minutes </w:t>
      </w:r>
      <w:r w:rsidRPr="00622701">
        <w:rPr>
          <w:b/>
          <w:bCs/>
          <w:color w:val="7030A0"/>
        </w:rPr>
        <w:t xml:space="preserve">[3]. </w:t>
      </w:r>
    </w:p>
    <w:p w14:paraId="404449DF" w14:textId="09AAA231" w:rsidR="00622701" w:rsidRDefault="00622701" w:rsidP="00622701">
      <w:pPr>
        <w:pStyle w:val="ShotDescription"/>
        <w:numPr>
          <w:ilvl w:val="2"/>
          <w:numId w:val="3"/>
        </w:numPr>
      </w:pPr>
      <w:r>
        <w:t xml:space="preserve">Talent pipetting the suspension up and down. </w:t>
      </w:r>
    </w:p>
    <w:p w14:paraId="581EF747" w14:textId="23C74661" w:rsidR="00622701" w:rsidRDefault="00622701" w:rsidP="00622701">
      <w:pPr>
        <w:pStyle w:val="ShotDescription"/>
        <w:numPr>
          <w:ilvl w:val="2"/>
          <w:numId w:val="3"/>
        </w:numPr>
      </w:pPr>
      <w:r>
        <w:t xml:space="preserve">Shot of the tube being placed in an incubator. </w:t>
      </w:r>
    </w:p>
    <w:p w14:paraId="6FDC775B" w14:textId="2B34F778" w:rsidR="00622701" w:rsidRDefault="00622701" w:rsidP="00622701">
      <w:pPr>
        <w:pStyle w:val="ShotDescription"/>
        <w:numPr>
          <w:ilvl w:val="2"/>
          <w:numId w:val="3"/>
        </w:numPr>
      </w:pPr>
      <w:r>
        <w:t xml:space="preserve">Talent placing the tube onto a magnet. </w:t>
      </w:r>
    </w:p>
    <w:p w14:paraId="547616D2" w14:textId="2F1D2843" w:rsidR="00622701" w:rsidRPr="00622701" w:rsidRDefault="00622701" w:rsidP="00622701">
      <w:pPr>
        <w:pStyle w:val="ShotDescription"/>
        <w:numPr>
          <w:ilvl w:val="1"/>
          <w:numId w:val="3"/>
        </w:numPr>
        <w:rPr>
          <w:color w:val="7030A0"/>
        </w:rPr>
      </w:pPr>
      <w:r w:rsidRPr="00622701">
        <w:rPr>
          <w:color w:val="7030A0"/>
        </w:rPr>
        <w:t xml:space="preserve">While on the magnet, pipette 200 microliters of the 70% ethanol solution without disturbing the pellet </w:t>
      </w:r>
      <w:r w:rsidRPr="00622701">
        <w:rPr>
          <w:b/>
          <w:bCs/>
          <w:color w:val="7030A0"/>
        </w:rPr>
        <w:t xml:space="preserve">[1]. </w:t>
      </w:r>
      <w:r w:rsidRPr="00622701">
        <w:rPr>
          <w:color w:val="7030A0"/>
        </w:rPr>
        <w:t xml:space="preserve">After 30 seconds, </w:t>
      </w:r>
      <w:r>
        <w:rPr>
          <w:color w:val="7030A0"/>
        </w:rPr>
        <w:t>discard</w:t>
      </w:r>
      <w:r w:rsidRPr="00622701">
        <w:rPr>
          <w:color w:val="7030A0"/>
        </w:rPr>
        <w:t xml:space="preserve"> the supernatant </w:t>
      </w:r>
      <w:r w:rsidRPr="00622701">
        <w:rPr>
          <w:b/>
          <w:bCs/>
          <w:color w:val="7030A0"/>
        </w:rPr>
        <w:t>[2</w:t>
      </w:r>
      <w:r>
        <w:rPr>
          <w:b/>
          <w:bCs/>
          <w:color w:val="7030A0"/>
        </w:rPr>
        <w:t>-TXT</w:t>
      </w:r>
      <w:r w:rsidRPr="00622701">
        <w:rPr>
          <w:b/>
          <w:bCs/>
          <w:color w:val="7030A0"/>
        </w:rPr>
        <w:t xml:space="preserve">]. </w:t>
      </w:r>
    </w:p>
    <w:p w14:paraId="06E96395" w14:textId="3C8BD39C" w:rsidR="00622701" w:rsidRDefault="00622701" w:rsidP="00622701">
      <w:pPr>
        <w:pStyle w:val="ShotDescription"/>
        <w:numPr>
          <w:ilvl w:val="2"/>
          <w:numId w:val="3"/>
        </w:numPr>
      </w:pPr>
      <w:r>
        <w:t xml:space="preserve">Shot of 200 µL of 70% ethanol being pipetted into the tube. </w:t>
      </w:r>
    </w:p>
    <w:p w14:paraId="15182E72" w14:textId="212C1025" w:rsidR="00622701" w:rsidRDefault="00622701" w:rsidP="00622701">
      <w:pPr>
        <w:pStyle w:val="ShotDescription"/>
        <w:numPr>
          <w:ilvl w:val="2"/>
          <w:numId w:val="3"/>
        </w:numPr>
      </w:pPr>
      <w:r>
        <w:t xml:space="preserve">Talent pipetting out the supernatant.  </w:t>
      </w:r>
      <w:r>
        <w:rPr>
          <w:b/>
          <w:bCs/>
        </w:rPr>
        <w:t>TXT: Perform magnetization and alcohol wash 2x</w:t>
      </w:r>
    </w:p>
    <w:p w14:paraId="09A32E32" w14:textId="0265D8E6" w:rsidR="00622701" w:rsidRPr="00622701" w:rsidRDefault="00622701" w:rsidP="00622701">
      <w:pPr>
        <w:pStyle w:val="ShotDescription"/>
        <w:numPr>
          <w:ilvl w:val="1"/>
          <w:numId w:val="3"/>
        </w:numPr>
        <w:rPr>
          <w:color w:val="7030A0"/>
        </w:rPr>
      </w:pPr>
      <w:r w:rsidRPr="00622701">
        <w:rPr>
          <w:color w:val="7030A0"/>
        </w:rPr>
        <w:t xml:space="preserve">After 2 washes, allow the beads to dry for 2 minutes </w:t>
      </w:r>
      <w:r w:rsidRPr="00622701">
        <w:rPr>
          <w:b/>
          <w:bCs/>
          <w:color w:val="7030A0"/>
        </w:rPr>
        <w:t xml:space="preserve">[1]. </w:t>
      </w:r>
      <w:r w:rsidRPr="00622701">
        <w:rPr>
          <w:color w:val="7030A0"/>
        </w:rPr>
        <w:t xml:space="preserve">Then remove them from the magnet </w:t>
      </w:r>
      <w:r w:rsidRPr="00622701">
        <w:rPr>
          <w:b/>
          <w:bCs/>
          <w:color w:val="7030A0"/>
        </w:rPr>
        <w:t xml:space="preserve">[2], </w:t>
      </w:r>
      <w:r w:rsidRPr="00622701">
        <w:rPr>
          <w:color w:val="7030A0"/>
        </w:rPr>
        <w:t xml:space="preserve">add 40 microliters of elution buffer </w:t>
      </w:r>
      <w:r w:rsidRPr="00622701">
        <w:rPr>
          <w:b/>
          <w:bCs/>
          <w:color w:val="7030A0"/>
        </w:rPr>
        <w:t xml:space="preserve">[3] </w:t>
      </w:r>
      <w:r w:rsidRPr="00622701">
        <w:rPr>
          <w:color w:val="7030A0"/>
        </w:rPr>
        <w:t xml:space="preserve">and pipette to resuspend the beads </w:t>
      </w:r>
      <w:r w:rsidRPr="00622701">
        <w:rPr>
          <w:b/>
          <w:bCs/>
          <w:color w:val="7030A0"/>
        </w:rPr>
        <w:t xml:space="preserve">[4-TXT]. </w:t>
      </w:r>
    </w:p>
    <w:p w14:paraId="7A355E6C" w14:textId="5B80359D" w:rsidR="00622701" w:rsidRDefault="00622701" w:rsidP="00622701">
      <w:pPr>
        <w:pStyle w:val="ShotDescription"/>
        <w:numPr>
          <w:ilvl w:val="2"/>
          <w:numId w:val="3"/>
        </w:numPr>
      </w:pPr>
      <w:r>
        <w:t xml:space="preserve">Shot of dried beads. </w:t>
      </w:r>
    </w:p>
    <w:p w14:paraId="6C483847" w14:textId="04D873AF" w:rsidR="00622701" w:rsidRDefault="00622701" w:rsidP="00622701">
      <w:pPr>
        <w:pStyle w:val="ShotDescription"/>
        <w:numPr>
          <w:ilvl w:val="2"/>
          <w:numId w:val="3"/>
        </w:numPr>
      </w:pPr>
      <w:r>
        <w:t xml:space="preserve">Talent removing the beads from the magnet. </w:t>
      </w:r>
    </w:p>
    <w:p w14:paraId="24856790" w14:textId="4BFB492E" w:rsidR="00622701" w:rsidRDefault="00622701" w:rsidP="00622701">
      <w:pPr>
        <w:pStyle w:val="ShotDescription"/>
        <w:numPr>
          <w:ilvl w:val="2"/>
          <w:numId w:val="3"/>
        </w:numPr>
      </w:pPr>
      <w:r>
        <w:t xml:space="preserve">Talent pipetting 40 µL of elution buffer. </w:t>
      </w:r>
    </w:p>
    <w:p w14:paraId="35E7ED0D" w14:textId="06FD75E2" w:rsidR="00622701" w:rsidRDefault="00622701" w:rsidP="00622701">
      <w:pPr>
        <w:pStyle w:val="ShotDescription"/>
        <w:numPr>
          <w:ilvl w:val="2"/>
          <w:numId w:val="3"/>
        </w:numPr>
      </w:pPr>
      <w:r>
        <w:t xml:space="preserve">Shot of the suspension being pipetted to resuspend the beads. </w:t>
      </w:r>
    </w:p>
    <w:p w14:paraId="389674D5" w14:textId="0E65948C" w:rsidR="00622701" w:rsidRPr="00622701" w:rsidRDefault="00622701" w:rsidP="00622701">
      <w:pPr>
        <w:pStyle w:val="ShotDescription"/>
        <w:numPr>
          <w:ilvl w:val="1"/>
          <w:numId w:val="3"/>
        </w:numPr>
        <w:rPr>
          <w:color w:val="7030A0"/>
        </w:rPr>
      </w:pPr>
      <w:r w:rsidRPr="00622701">
        <w:rPr>
          <w:color w:val="7030A0"/>
        </w:rPr>
        <w:t xml:space="preserve">Magnetize the suspension for 2 minutes </w:t>
      </w:r>
      <w:r w:rsidRPr="00622701">
        <w:rPr>
          <w:b/>
          <w:bCs/>
          <w:color w:val="7030A0"/>
        </w:rPr>
        <w:t xml:space="preserve">[1] </w:t>
      </w:r>
      <w:r w:rsidRPr="00622701">
        <w:rPr>
          <w:color w:val="7030A0"/>
        </w:rPr>
        <w:t xml:space="preserve">then transfer the supernatant into a new tube </w:t>
      </w:r>
      <w:r w:rsidRPr="00622701">
        <w:rPr>
          <w:b/>
          <w:bCs/>
          <w:color w:val="7030A0"/>
        </w:rPr>
        <w:t xml:space="preserve">[2]. </w:t>
      </w:r>
    </w:p>
    <w:p w14:paraId="2F20940D" w14:textId="69B86487" w:rsidR="00622701" w:rsidRDefault="00622701" w:rsidP="00622701">
      <w:pPr>
        <w:pStyle w:val="ShotDescription"/>
        <w:numPr>
          <w:ilvl w:val="2"/>
          <w:numId w:val="3"/>
        </w:numPr>
      </w:pPr>
      <w:r>
        <w:t xml:space="preserve">Talent placing the suspension on the magnet. </w:t>
      </w:r>
    </w:p>
    <w:p w14:paraId="206924E5" w14:textId="5EA252C4" w:rsidR="00622701" w:rsidRPr="0093167A" w:rsidRDefault="00622701" w:rsidP="00622701">
      <w:pPr>
        <w:pStyle w:val="ShotDescription"/>
        <w:numPr>
          <w:ilvl w:val="2"/>
          <w:numId w:val="3"/>
        </w:numPr>
      </w:pPr>
      <w:r>
        <w:t xml:space="preserve">Shot of the supernatant being pipetted into a new tube. </w:t>
      </w:r>
    </w:p>
    <w:p w14:paraId="3C221375" w14:textId="729DACBD" w:rsidR="00712F4E" w:rsidRDefault="00A42142" w:rsidP="00712F4E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42142">
        <w:rPr>
          <w:rFonts w:cstheme="minorHAnsi"/>
          <w:b/>
          <w:bCs/>
        </w:rPr>
        <w:t>Streptavidin-Based Pulldown of sgRNA Cassettes for CRISPR-Cas9 Screening</w:t>
      </w:r>
      <w:r w:rsidR="00712F4E" w:rsidRPr="00712F4E">
        <w:rPr>
          <w:rFonts w:cstheme="minorHAnsi"/>
          <w:b/>
          <w:bCs/>
        </w:rPr>
        <w:t xml:space="preserve"> </w:t>
      </w:r>
    </w:p>
    <w:p w14:paraId="025131F8" w14:textId="77777777" w:rsidR="00712F4E" w:rsidRDefault="00712F4E" w:rsidP="00712F4E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215041710"/>
          <w:placeholder>
            <w:docPart w:val="57263DE5BDCF437796A735B2DF641DEB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5C1A9EB4" w14:textId="77777777" w:rsidR="00712F4E" w:rsidRDefault="00712F4E" w:rsidP="00712F4E">
      <w:pPr>
        <w:pStyle w:val="Narration"/>
        <w:ind w:left="360" w:firstLine="0"/>
      </w:pPr>
    </w:p>
    <w:p w14:paraId="750BB636" w14:textId="04DDEB06" w:rsidR="002F1128" w:rsidRDefault="00712F4E" w:rsidP="002F1128">
      <w:pPr>
        <w:pStyle w:val="Narration"/>
        <w:numPr>
          <w:ilvl w:val="1"/>
          <w:numId w:val="3"/>
        </w:numPr>
      </w:pPr>
      <w:r>
        <w:t xml:space="preserve">Add 1x </w:t>
      </w:r>
      <w:r w:rsidRPr="0093167A">
        <w:t>Wash</w:t>
      </w:r>
      <w:r>
        <w:t>/</w:t>
      </w:r>
      <w:r w:rsidRPr="0093167A">
        <w:t>Binding</w:t>
      </w:r>
      <w:r>
        <w:t xml:space="preserve"> </w:t>
      </w:r>
      <w:r w:rsidRPr="00712F4E">
        <w:rPr>
          <w:i/>
          <w:iCs/>
          <w:color w:val="EE0000"/>
        </w:rPr>
        <w:t>(wash-binding)</w:t>
      </w:r>
      <w:r w:rsidRPr="00712F4E">
        <w:rPr>
          <w:color w:val="EE0000"/>
        </w:rPr>
        <w:t xml:space="preserve"> </w:t>
      </w:r>
      <w:r w:rsidRPr="0093167A">
        <w:t>Buffe</w:t>
      </w:r>
      <w:r>
        <w:t xml:space="preserve"> to a tube containing 1 milligram of vortexed</w:t>
      </w:r>
      <w:r w:rsidR="002F1128" w:rsidRPr="0093167A">
        <w:t xml:space="preserve"> </w:t>
      </w:r>
      <w:proofErr w:type="spellStart"/>
      <w:r w:rsidR="002F1128" w:rsidRPr="0093167A">
        <w:t>strep</w:t>
      </w:r>
      <w:r w:rsidR="00622701">
        <w:t>a</w:t>
      </w:r>
      <w:r w:rsidR="002F1128" w:rsidRPr="0093167A">
        <w:t>tavidin</w:t>
      </w:r>
      <w:proofErr w:type="spellEnd"/>
      <w:r w:rsidR="002F1128" w:rsidRPr="0093167A">
        <w:t xml:space="preserve"> magnetic beads </w:t>
      </w:r>
      <w:r w:rsidR="002F1128" w:rsidRPr="0093167A">
        <w:rPr>
          <w:b/>
          <w:bCs/>
        </w:rPr>
        <w:t>[1]</w:t>
      </w:r>
      <w:r w:rsidR="002F1128" w:rsidRPr="0093167A">
        <w:t xml:space="preserve">. </w:t>
      </w:r>
      <w:r>
        <w:t>Pipette to resuspend</w:t>
      </w:r>
      <w:r w:rsidR="002F1128" w:rsidRPr="0093167A">
        <w:t xml:space="preserve"> the beads </w:t>
      </w:r>
      <w:r>
        <w:t>in the</w:t>
      </w:r>
      <w:r w:rsidR="002F1128" w:rsidRPr="0093167A">
        <w:t xml:space="preserve"> Buffer </w:t>
      </w:r>
      <w:r w:rsidR="002F1128" w:rsidRPr="0093167A">
        <w:rPr>
          <w:b/>
          <w:bCs/>
        </w:rPr>
        <w:t>[2]</w:t>
      </w:r>
      <w:r w:rsidR="002F1128" w:rsidRPr="0093167A">
        <w:t>.</w:t>
      </w:r>
    </w:p>
    <w:p w14:paraId="5D5A397D" w14:textId="5859780B" w:rsidR="002F1128" w:rsidRPr="00712F4E" w:rsidRDefault="002F1128" w:rsidP="00712F4E">
      <w:pPr>
        <w:pStyle w:val="ListParagraph"/>
        <w:numPr>
          <w:ilvl w:val="2"/>
          <w:numId w:val="3"/>
        </w:numPr>
        <w:rPr>
          <w:rFonts w:ascii="Calibri" w:hAnsi="Calibri" w:cs="Calibri"/>
        </w:rPr>
      </w:pPr>
      <w:r w:rsidRPr="0093167A">
        <w:t xml:space="preserve">Talent </w:t>
      </w:r>
      <w:r w:rsidR="00712F4E">
        <w:t>adding wash/binding buffer to a tube with vortexed streptavidin magnetic beads</w:t>
      </w:r>
      <w:r w:rsidRPr="0093167A">
        <w:t>.</w:t>
      </w:r>
      <w:r w:rsidR="00712F4E">
        <w:br/>
      </w:r>
      <w:r w:rsidR="00712F4E" w:rsidRPr="00712F4E">
        <w:rPr>
          <w:b/>
          <w:bCs/>
        </w:rPr>
        <w:t>AND</w:t>
      </w:r>
      <w:r w:rsidR="00712F4E" w:rsidRPr="00712F4E">
        <w:rPr>
          <w:b/>
          <w:bCs/>
        </w:rPr>
        <w:br/>
      </w:r>
      <w:r w:rsidR="00712F4E">
        <w:t>TEXT ON PLAIN BACKGROUND:</w:t>
      </w:r>
      <w:r w:rsidR="00712F4E">
        <w:br/>
      </w:r>
      <w:r w:rsidR="00712F4E" w:rsidRPr="00712F4E">
        <w:rPr>
          <w:rFonts w:ascii="Calibri" w:hAnsi="Calibri" w:cs="Calibri"/>
        </w:rPr>
        <w:t>Wash/Binding Buffer 2</w:t>
      </w:r>
      <w:r w:rsidR="00712F4E">
        <w:rPr>
          <w:rFonts w:ascii="Calibri" w:hAnsi="Calibri" w:cs="Calibri"/>
        </w:rPr>
        <w:t>x</w:t>
      </w:r>
      <w:r w:rsidR="00712F4E" w:rsidRPr="00712F4E">
        <w:rPr>
          <w:rFonts w:ascii="Calibri" w:hAnsi="Calibri" w:cs="Calibri"/>
        </w:rPr>
        <w:t xml:space="preserve">: </w:t>
      </w:r>
      <w:r w:rsidR="00712F4E">
        <w:rPr>
          <w:rFonts w:ascii="Calibri" w:hAnsi="Calibri" w:cs="Calibri"/>
        </w:rPr>
        <w:br/>
      </w:r>
      <w:commentRangeStart w:id="8"/>
      <w:r w:rsidR="00712F4E" w:rsidRPr="00712F4E">
        <w:rPr>
          <w:rFonts w:ascii="Calibri" w:hAnsi="Calibri" w:cs="Calibri"/>
        </w:rPr>
        <w:t>10 mM Tris-HCl</w:t>
      </w:r>
      <w:r w:rsidR="00712F4E">
        <w:rPr>
          <w:rFonts w:ascii="Calibri" w:hAnsi="Calibri" w:cs="Calibri"/>
        </w:rPr>
        <w:t xml:space="preserve">, </w:t>
      </w:r>
      <w:r w:rsidR="00712F4E" w:rsidRPr="00712F4E">
        <w:rPr>
          <w:rFonts w:ascii="Calibri" w:hAnsi="Calibri" w:cs="Calibri"/>
        </w:rPr>
        <w:t>pH 7.5</w:t>
      </w:r>
      <w:r w:rsidR="00712F4E">
        <w:rPr>
          <w:rFonts w:ascii="Calibri" w:hAnsi="Calibri" w:cs="Calibri"/>
        </w:rPr>
        <w:br/>
      </w:r>
      <w:r w:rsidR="00712F4E" w:rsidRPr="00712F4E">
        <w:rPr>
          <w:rFonts w:ascii="Calibri" w:hAnsi="Calibri" w:cs="Calibri"/>
        </w:rPr>
        <w:t>2 M NaCl</w:t>
      </w:r>
      <w:r w:rsidR="00712F4E">
        <w:rPr>
          <w:rFonts w:ascii="Calibri" w:hAnsi="Calibri" w:cs="Calibri"/>
        </w:rPr>
        <w:br/>
      </w:r>
      <w:r w:rsidR="00712F4E" w:rsidRPr="00712F4E">
        <w:rPr>
          <w:rFonts w:ascii="Calibri" w:hAnsi="Calibri" w:cs="Calibri"/>
        </w:rPr>
        <w:t>1 mM EDTA</w:t>
      </w:r>
      <w:commentRangeEnd w:id="8"/>
      <w:r w:rsidR="00712F4E">
        <w:rPr>
          <w:rStyle w:val="CommentReference"/>
          <w:lang w:val="x-none" w:eastAsia="x-none"/>
        </w:rPr>
        <w:commentReference w:id="8"/>
      </w:r>
      <w:r w:rsidR="00712F4E">
        <w:rPr>
          <w:rFonts w:ascii="Calibri" w:hAnsi="Calibri" w:cs="Calibri"/>
        </w:rPr>
        <w:br/>
      </w:r>
      <w:r w:rsidR="00712F4E" w:rsidRPr="00712F4E">
        <w:rPr>
          <w:rFonts w:ascii="Calibri" w:hAnsi="Calibri" w:cs="Calibri"/>
        </w:rPr>
        <w:lastRenderedPageBreak/>
        <w:t>Dilute half of the volume with H2O to 1</w:t>
      </w:r>
      <w:r w:rsidR="00712F4E">
        <w:rPr>
          <w:rFonts w:ascii="Calibri" w:hAnsi="Calibri" w:cs="Calibri"/>
        </w:rPr>
        <w:t>x</w:t>
      </w:r>
      <w:r w:rsidR="00712F4E">
        <w:rPr>
          <w:rFonts w:ascii="Calibri" w:hAnsi="Calibri" w:cs="Calibri"/>
        </w:rPr>
        <w:br/>
      </w:r>
      <w:r w:rsidR="00712F4E" w:rsidRPr="00712F4E">
        <w:rPr>
          <w:rFonts w:ascii="Calibri" w:hAnsi="Calibri" w:cs="Calibri"/>
          <w:i/>
          <w:iCs/>
          <w:color w:val="3333FF"/>
        </w:rPr>
        <w:t>Video Editor: Please play both shots side by side in a split screen</w:t>
      </w:r>
    </w:p>
    <w:p w14:paraId="695C649F" w14:textId="77777777" w:rsidR="002F1128" w:rsidRDefault="002F1128" w:rsidP="002F1128">
      <w:pPr>
        <w:pStyle w:val="ShotDescription"/>
        <w:numPr>
          <w:ilvl w:val="2"/>
          <w:numId w:val="3"/>
        </w:numPr>
      </w:pPr>
      <w:r w:rsidRPr="0093167A">
        <w:t>Talent resuspending beads in buffer.</w:t>
      </w:r>
    </w:p>
    <w:p w14:paraId="489BE8EA" w14:textId="591AA5D7" w:rsidR="00712F4E" w:rsidRPr="00712F4E" w:rsidRDefault="00712F4E" w:rsidP="00712F4E">
      <w:pPr>
        <w:pStyle w:val="ShotDescription"/>
        <w:numPr>
          <w:ilvl w:val="1"/>
          <w:numId w:val="3"/>
        </w:numPr>
        <w:rPr>
          <w:color w:val="7030A0"/>
        </w:rPr>
      </w:pPr>
      <w:r w:rsidRPr="00712F4E">
        <w:rPr>
          <w:color w:val="7030A0"/>
        </w:rPr>
        <w:t xml:space="preserve">Then place the suspension on a magnet for 1 minute </w:t>
      </w:r>
      <w:r w:rsidRPr="00712F4E">
        <w:rPr>
          <w:b/>
          <w:bCs/>
          <w:color w:val="7030A0"/>
        </w:rPr>
        <w:t xml:space="preserve">[1] </w:t>
      </w:r>
      <w:r w:rsidRPr="00712F4E">
        <w:rPr>
          <w:color w:val="7030A0"/>
        </w:rPr>
        <w:t xml:space="preserve">before discarding the supernatant </w:t>
      </w:r>
      <w:r w:rsidRPr="00712F4E">
        <w:rPr>
          <w:b/>
          <w:bCs/>
          <w:color w:val="7030A0"/>
        </w:rPr>
        <w:t xml:space="preserve">[2-TXT]. </w:t>
      </w:r>
    </w:p>
    <w:p w14:paraId="0802B999" w14:textId="3D10748F" w:rsidR="00712F4E" w:rsidRDefault="00712F4E" w:rsidP="00712F4E">
      <w:pPr>
        <w:pStyle w:val="ShotDescription"/>
        <w:numPr>
          <w:ilvl w:val="2"/>
          <w:numId w:val="3"/>
        </w:numPr>
      </w:pPr>
      <w:r>
        <w:t xml:space="preserve">Shot of the suspension being placed on a magnet. </w:t>
      </w:r>
    </w:p>
    <w:p w14:paraId="30DD5460" w14:textId="695C4B58" w:rsidR="00712F4E" w:rsidRPr="00712F4E" w:rsidRDefault="00712F4E" w:rsidP="00712F4E">
      <w:pPr>
        <w:pStyle w:val="ShotDescription"/>
        <w:numPr>
          <w:ilvl w:val="2"/>
          <w:numId w:val="3"/>
        </w:numPr>
      </w:pPr>
      <w:r>
        <w:t xml:space="preserve">Shot of the supernatant being discarded.  </w:t>
      </w:r>
      <w:r>
        <w:rPr>
          <w:b/>
          <w:bCs/>
        </w:rPr>
        <w:t>TXT: Perform wash 3x</w:t>
      </w:r>
    </w:p>
    <w:p w14:paraId="7185AD6C" w14:textId="77777777" w:rsidR="00712F4E" w:rsidRPr="00712F4E" w:rsidRDefault="00712F4E" w:rsidP="00712F4E">
      <w:pPr>
        <w:pStyle w:val="ShotDescription"/>
        <w:numPr>
          <w:ilvl w:val="1"/>
          <w:numId w:val="3"/>
        </w:numPr>
        <w:rPr>
          <w:color w:val="7030A0"/>
        </w:rPr>
      </w:pPr>
      <w:r w:rsidRPr="00712F4E">
        <w:rPr>
          <w:color w:val="7030A0"/>
        </w:rPr>
        <w:t xml:space="preserve">After the third wash, resuspend the beads in 2x Wash/binding buffer </w:t>
      </w:r>
      <w:r w:rsidRPr="00712F4E">
        <w:rPr>
          <w:b/>
          <w:bCs/>
          <w:color w:val="7030A0"/>
        </w:rPr>
        <w:t xml:space="preserve">[1]. </w:t>
      </w:r>
      <w:r w:rsidRPr="00712F4E">
        <w:rPr>
          <w:color w:val="7030A0"/>
        </w:rPr>
        <w:t xml:space="preserve">Then </w:t>
      </w:r>
      <w:r w:rsidRPr="00712F4E">
        <w:rPr>
          <w:color w:val="7030A0"/>
        </w:rPr>
        <w:t xml:space="preserve">Add 5 microliters of 10 micromolar biotinylated pulldown primers to the purified digestion product </w:t>
      </w:r>
      <w:r w:rsidRPr="00712F4E">
        <w:rPr>
          <w:b/>
          <w:bCs/>
          <w:color w:val="7030A0"/>
        </w:rPr>
        <w:t>[2]</w:t>
      </w:r>
      <w:r w:rsidRPr="00712F4E">
        <w:rPr>
          <w:color w:val="7030A0"/>
        </w:rPr>
        <w:t>.</w:t>
      </w:r>
      <w:r w:rsidRPr="00712F4E">
        <w:rPr>
          <w:color w:val="7030A0"/>
        </w:rPr>
        <w:t xml:space="preserve"> </w:t>
      </w:r>
    </w:p>
    <w:p w14:paraId="2C9C6240" w14:textId="0E9A8199" w:rsidR="00712F4E" w:rsidRDefault="00712F4E" w:rsidP="00712F4E">
      <w:pPr>
        <w:pStyle w:val="ShotDescription"/>
        <w:numPr>
          <w:ilvl w:val="2"/>
          <w:numId w:val="3"/>
        </w:numPr>
      </w:pPr>
      <w:r>
        <w:t xml:space="preserve">Shot of the beads being resuspended in 2x wash/binding buffer. </w:t>
      </w:r>
    </w:p>
    <w:p w14:paraId="09DFE6B3" w14:textId="54A3432F" w:rsidR="00712F4E" w:rsidRDefault="00712F4E" w:rsidP="00712F4E">
      <w:pPr>
        <w:pStyle w:val="ShotDescription"/>
        <w:numPr>
          <w:ilvl w:val="2"/>
          <w:numId w:val="3"/>
        </w:numPr>
      </w:pPr>
      <w:r>
        <w:t xml:space="preserve">Talent adding 5 µL of 10 µM </w:t>
      </w:r>
      <w:r w:rsidRPr="00712F4E">
        <w:t>biotinylated pulldown primers to the purified digestion product</w:t>
      </w:r>
    </w:p>
    <w:p w14:paraId="78ADB2A2" w14:textId="42EA0882" w:rsidR="002F1128" w:rsidRPr="00712F4E" w:rsidRDefault="00712F4E" w:rsidP="00712F4E">
      <w:pPr>
        <w:pStyle w:val="ShotDescription"/>
        <w:numPr>
          <w:ilvl w:val="1"/>
          <w:numId w:val="3"/>
        </w:numPr>
        <w:rPr>
          <w:color w:val="7030A0"/>
        </w:rPr>
      </w:pPr>
      <w:r w:rsidRPr="00712F4E">
        <w:rPr>
          <w:color w:val="7030A0"/>
        </w:rPr>
        <w:t>Incubate</w:t>
      </w:r>
      <w:r w:rsidRPr="00712F4E">
        <w:rPr>
          <w:color w:val="7030A0"/>
        </w:rPr>
        <w:t xml:space="preserve"> the mixture</w:t>
      </w:r>
      <w:r w:rsidRPr="00712F4E">
        <w:rPr>
          <w:color w:val="7030A0"/>
        </w:rPr>
        <w:t xml:space="preserve"> in a dry bath </w:t>
      </w:r>
      <w:r w:rsidRPr="00712F4E">
        <w:rPr>
          <w:color w:val="7030A0"/>
        </w:rPr>
        <w:t>at 96 degrees Celsius for 5 minutes</w:t>
      </w:r>
      <w:r w:rsidRPr="00712F4E">
        <w:rPr>
          <w:color w:val="7030A0"/>
        </w:rPr>
        <w:t xml:space="preserve"> </w:t>
      </w:r>
      <w:r w:rsidRPr="00712F4E">
        <w:rPr>
          <w:b/>
          <w:bCs/>
          <w:color w:val="7030A0"/>
        </w:rPr>
        <w:t>[1]</w:t>
      </w:r>
      <w:r w:rsidRPr="00712F4E">
        <w:rPr>
          <w:color w:val="7030A0"/>
        </w:rPr>
        <w:t xml:space="preserve"> and immediately cool on ice for 5 minutes </w:t>
      </w:r>
      <w:r w:rsidRPr="00712F4E">
        <w:rPr>
          <w:b/>
          <w:bCs/>
          <w:color w:val="7030A0"/>
        </w:rPr>
        <w:t>[2]</w:t>
      </w:r>
      <w:r w:rsidRPr="00712F4E">
        <w:rPr>
          <w:color w:val="7030A0"/>
        </w:rPr>
        <w:t>.</w:t>
      </w:r>
    </w:p>
    <w:p w14:paraId="3AAAF639" w14:textId="1ED6A49C" w:rsidR="002F1128" w:rsidRDefault="002F1128" w:rsidP="002F1128">
      <w:pPr>
        <w:pStyle w:val="ShotDescription"/>
        <w:numPr>
          <w:ilvl w:val="2"/>
          <w:numId w:val="3"/>
        </w:numPr>
      </w:pPr>
      <w:r w:rsidRPr="0093167A">
        <w:t xml:space="preserve">Talent </w:t>
      </w:r>
      <w:r w:rsidR="00712F4E">
        <w:t>placing the mixture in a dry bath at 96°C.</w:t>
      </w:r>
    </w:p>
    <w:p w14:paraId="5FF67AFA" w14:textId="457C0C20" w:rsidR="00712F4E" w:rsidRPr="0093167A" w:rsidRDefault="00712F4E" w:rsidP="002F1128">
      <w:pPr>
        <w:pStyle w:val="ShotDescription"/>
        <w:numPr>
          <w:ilvl w:val="2"/>
          <w:numId w:val="3"/>
        </w:numPr>
      </w:pPr>
      <w:r>
        <w:t xml:space="preserve">Shot of the tubes being plunged into ice. </w:t>
      </w:r>
    </w:p>
    <w:p w14:paraId="4BB4CED5" w14:textId="6177397D" w:rsidR="002F1128" w:rsidRDefault="00712F4E" w:rsidP="002F1128">
      <w:pPr>
        <w:pStyle w:val="Narration"/>
        <w:numPr>
          <w:ilvl w:val="1"/>
          <w:numId w:val="3"/>
        </w:numPr>
      </w:pPr>
      <w:r>
        <w:t>Now a</w:t>
      </w:r>
      <w:r w:rsidR="002F1128" w:rsidRPr="0093167A">
        <w:t xml:space="preserve">dd </w:t>
      </w:r>
      <w:r>
        <w:t xml:space="preserve">1 milligram of the </w:t>
      </w:r>
      <w:r w:rsidR="002F1128" w:rsidRPr="0093167A">
        <w:t xml:space="preserve">pre-washed streptavidin magnetic beads to the reaction </w:t>
      </w:r>
      <w:r w:rsidR="002F1128" w:rsidRPr="0093167A">
        <w:rPr>
          <w:b/>
          <w:bCs/>
        </w:rPr>
        <w:t>[1]</w:t>
      </w:r>
      <w:r w:rsidR="002F1128" w:rsidRPr="0093167A">
        <w:t xml:space="preserve">. </w:t>
      </w:r>
      <w:commentRangeStart w:id="9"/>
      <w:r w:rsidR="002F1128" w:rsidRPr="0093167A">
        <w:t xml:space="preserve">Incubate </w:t>
      </w:r>
      <w:commentRangeEnd w:id="9"/>
      <w:r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9"/>
      </w:r>
      <w:r w:rsidR="002F1128" w:rsidRPr="0093167A">
        <w:t xml:space="preserve">for 20 minutes while resuspending every 4 minutes </w:t>
      </w:r>
      <w:r w:rsidR="002F1128" w:rsidRPr="0093167A">
        <w:rPr>
          <w:b/>
          <w:bCs/>
        </w:rPr>
        <w:t>[2]</w:t>
      </w:r>
      <w:r w:rsidR="002F1128" w:rsidRPr="0093167A">
        <w:t>.</w:t>
      </w:r>
    </w:p>
    <w:p w14:paraId="726FB152" w14:textId="77777777" w:rsidR="002F1128" w:rsidRDefault="002F1128" w:rsidP="002F1128">
      <w:pPr>
        <w:pStyle w:val="ShotDescription"/>
        <w:numPr>
          <w:ilvl w:val="2"/>
          <w:numId w:val="3"/>
        </w:numPr>
      </w:pPr>
      <w:r w:rsidRPr="0093167A">
        <w:t>Talent adding beads to the sample.</w:t>
      </w:r>
    </w:p>
    <w:p w14:paraId="41F27EDD" w14:textId="77777777" w:rsidR="002F1128" w:rsidRPr="0093167A" w:rsidRDefault="002F1128" w:rsidP="002F1128">
      <w:pPr>
        <w:pStyle w:val="ShotDescription"/>
        <w:numPr>
          <w:ilvl w:val="2"/>
          <w:numId w:val="3"/>
        </w:numPr>
      </w:pPr>
      <w:r w:rsidRPr="0093167A">
        <w:t xml:space="preserve">Talent gently mixing the </w:t>
      </w:r>
      <w:proofErr w:type="gramStart"/>
      <w:r w:rsidRPr="0093167A">
        <w:t>sample</w:t>
      </w:r>
      <w:proofErr w:type="gramEnd"/>
      <w:r w:rsidRPr="0093167A">
        <w:t xml:space="preserve"> during incubation.</w:t>
      </w:r>
    </w:p>
    <w:p w14:paraId="0EF9C9AB" w14:textId="0896618A" w:rsidR="002F1128" w:rsidRDefault="002F1128" w:rsidP="002F1128">
      <w:pPr>
        <w:pStyle w:val="Narration"/>
        <w:numPr>
          <w:ilvl w:val="1"/>
          <w:numId w:val="3"/>
        </w:numPr>
      </w:pPr>
      <w:r w:rsidRPr="0093167A">
        <w:t xml:space="preserve">Magnetize the beads </w:t>
      </w:r>
      <w:r w:rsidR="00712F4E">
        <w:t xml:space="preserve">for 5 minutes </w:t>
      </w:r>
      <w:r w:rsidR="00712F4E">
        <w:rPr>
          <w:b/>
          <w:bCs/>
        </w:rPr>
        <w:t xml:space="preserve">[1]. </w:t>
      </w:r>
      <w:r w:rsidR="00712F4E">
        <w:t xml:space="preserve">Then </w:t>
      </w:r>
      <w:r w:rsidRPr="0093167A">
        <w:t xml:space="preserve">wash three times with </w:t>
      </w:r>
      <w:r w:rsidR="00712F4E">
        <w:t xml:space="preserve">1x </w:t>
      </w:r>
      <w:r w:rsidRPr="0093167A">
        <w:t>Wash</w:t>
      </w:r>
      <w:r w:rsidR="00712F4E">
        <w:t>/</w:t>
      </w:r>
      <w:r w:rsidRPr="0093167A">
        <w:t xml:space="preserve">Binding Buffer </w:t>
      </w:r>
      <w:r w:rsidRPr="0093167A">
        <w:rPr>
          <w:b/>
          <w:bCs/>
        </w:rPr>
        <w:t>[</w:t>
      </w:r>
      <w:r w:rsidR="001B13D3">
        <w:rPr>
          <w:b/>
          <w:bCs/>
        </w:rPr>
        <w:t>2</w:t>
      </w:r>
      <w:r w:rsidRPr="0093167A">
        <w:rPr>
          <w:b/>
          <w:bCs/>
        </w:rPr>
        <w:t>]</w:t>
      </w:r>
      <w:r w:rsidRPr="0093167A">
        <w:t>.</w:t>
      </w:r>
    </w:p>
    <w:p w14:paraId="1FBA4F62" w14:textId="028E4D41" w:rsidR="002F1128" w:rsidRDefault="002F1128" w:rsidP="002F1128">
      <w:pPr>
        <w:pStyle w:val="ShotDescription"/>
        <w:numPr>
          <w:ilvl w:val="2"/>
          <w:numId w:val="3"/>
        </w:numPr>
      </w:pPr>
      <w:r w:rsidRPr="0093167A">
        <w:t xml:space="preserve">Talent </w:t>
      </w:r>
      <w:r w:rsidR="00712F4E">
        <w:t>placing the beads</w:t>
      </w:r>
      <w:r w:rsidRPr="0093167A">
        <w:t xml:space="preserve"> </w:t>
      </w:r>
      <w:r w:rsidR="00712F4E">
        <w:t xml:space="preserve">on </w:t>
      </w:r>
      <w:r w:rsidRPr="0093167A">
        <w:t>a magnetic rack.</w:t>
      </w:r>
    </w:p>
    <w:p w14:paraId="423E1FCC" w14:textId="7AC6CC67" w:rsidR="00712F4E" w:rsidRPr="0093167A" w:rsidRDefault="00712F4E" w:rsidP="002F1128">
      <w:pPr>
        <w:pStyle w:val="ShotDescription"/>
        <w:numPr>
          <w:ilvl w:val="2"/>
          <w:numId w:val="3"/>
        </w:numPr>
      </w:pPr>
      <w:r>
        <w:t xml:space="preserve">Shot of 1x wash/binding buffer being added to the tube. </w:t>
      </w:r>
    </w:p>
    <w:p w14:paraId="49842729" w14:textId="05C9E2EC" w:rsidR="002F1128" w:rsidRDefault="00712F4E" w:rsidP="002F1128">
      <w:pPr>
        <w:pStyle w:val="Narration"/>
        <w:numPr>
          <w:ilvl w:val="1"/>
          <w:numId w:val="3"/>
        </w:numPr>
      </w:pPr>
      <w:r>
        <w:t>Finally, r</w:t>
      </w:r>
      <w:r w:rsidR="002F1128" w:rsidRPr="0093167A">
        <w:t xml:space="preserve">esuspend the beads containing bound sgRNA cassettes in 50 microliters of elution buffer </w:t>
      </w:r>
      <w:r w:rsidR="002F1128" w:rsidRPr="0093167A">
        <w:rPr>
          <w:b/>
          <w:bCs/>
        </w:rPr>
        <w:t>[1]</w:t>
      </w:r>
      <w:r w:rsidR="002F1128" w:rsidRPr="0093167A">
        <w:t>.</w:t>
      </w:r>
    </w:p>
    <w:p w14:paraId="6DDF3173" w14:textId="60DF7B0A" w:rsidR="002F1128" w:rsidRPr="0093167A" w:rsidRDefault="00712F4E" w:rsidP="002F1128">
      <w:pPr>
        <w:pStyle w:val="ShotDescription"/>
        <w:numPr>
          <w:ilvl w:val="2"/>
          <w:numId w:val="3"/>
        </w:numPr>
      </w:pPr>
      <w:r>
        <w:t>T</w:t>
      </w:r>
      <w:r w:rsidR="002F1128" w:rsidRPr="0093167A">
        <w:t xml:space="preserve">alent resuspending beads in </w:t>
      </w:r>
      <w:r>
        <w:t xml:space="preserve">50 µL </w:t>
      </w:r>
      <w:r w:rsidR="002F1128" w:rsidRPr="0093167A">
        <w:t>elution buffer.</w:t>
      </w:r>
    </w:p>
    <w:p w14:paraId="2678F5A6" w14:textId="77777777" w:rsidR="002F1128" w:rsidRPr="0093167A" w:rsidRDefault="002F1128" w:rsidP="002F1128"/>
    <w:p w14:paraId="09689C4F" w14:textId="622B10E8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03613FA2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D24326">
        <w:rPr>
          <w:rFonts w:eastAsia="Times New Roman" w:cstheme="minorHAnsi"/>
          <w:bCs/>
        </w:rPr>
        <w:t>147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51EECB59" w14:textId="27104E66" w:rsidR="00A42142" w:rsidRDefault="00A42142" w:rsidP="00A42142">
      <w:pPr>
        <w:pStyle w:val="Narration"/>
        <w:numPr>
          <w:ilvl w:val="1"/>
          <w:numId w:val="3"/>
        </w:numPr>
      </w:pPr>
      <w:r w:rsidRPr="00795D5A">
        <w:t xml:space="preserve">Following antibiotic selection, </w:t>
      </w:r>
      <w:r>
        <w:t>CAR</w:t>
      </w:r>
      <w:r w:rsidRPr="00795D5A">
        <w:t xml:space="preserve"> T cells transduced with the CRISPR </w:t>
      </w:r>
      <w:r w:rsidRPr="00A42142">
        <w:rPr>
          <w:i/>
          <w:iCs/>
          <w:color w:val="EE0000"/>
        </w:rPr>
        <w:t xml:space="preserve">(crisper) </w:t>
      </w:r>
      <w:r w:rsidRPr="00795D5A">
        <w:t xml:space="preserve">library showed continued survival and proliferation in both donors after puromycin treatment </w:t>
      </w:r>
      <w:r w:rsidRPr="00795D5A">
        <w:rPr>
          <w:b/>
        </w:rPr>
        <w:t>[1]</w:t>
      </w:r>
      <w:r w:rsidRPr="00795D5A">
        <w:t>.</w:t>
      </w:r>
    </w:p>
    <w:p w14:paraId="50FC0606" w14:textId="3F787A52" w:rsidR="00A42142" w:rsidRPr="00795D5A" w:rsidRDefault="00A42142" w:rsidP="00A42142">
      <w:pPr>
        <w:pStyle w:val="ShotDescription"/>
        <w:numPr>
          <w:ilvl w:val="2"/>
          <w:numId w:val="3"/>
        </w:numPr>
      </w:pPr>
      <w:r w:rsidRPr="00795D5A">
        <w:t xml:space="preserve">LAB MEDIA: Figure 1B. </w:t>
      </w:r>
      <w:r w:rsidRPr="00A42142">
        <w:rPr>
          <w:i/>
          <w:iCs/>
          <w:color w:val="3333FF"/>
        </w:rPr>
        <w:t xml:space="preserve">Video editor: Highlight the </w:t>
      </w:r>
      <w:r w:rsidRPr="00A42142">
        <w:rPr>
          <w:i/>
          <w:iCs/>
          <w:color w:val="3333FF"/>
        </w:rPr>
        <w:t xml:space="preserve">brown </w:t>
      </w:r>
      <w:r w:rsidRPr="00A42142">
        <w:rPr>
          <w:i/>
          <w:iCs/>
          <w:color w:val="3333FF"/>
        </w:rPr>
        <w:t>puromycin bars in both donor panels.</w:t>
      </w:r>
    </w:p>
    <w:p w14:paraId="6F7FF536" w14:textId="5C4EE3D4" w:rsidR="00A42142" w:rsidRDefault="00A42142" w:rsidP="00A42142">
      <w:pPr>
        <w:pStyle w:val="Narration"/>
        <w:numPr>
          <w:ilvl w:val="1"/>
          <w:numId w:val="3"/>
        </w:numPr>
      </w:pPr>
      <w:proofErr w:type="spellStart"/>
      <w:r w:rsidRPr="00795D5A">
        <w:t>Untransduced</w:t>
      </w:r>
      <w:proofErr w:type="spellEnd"/>
      <w:r w:rsidRPr="00795D5A">
        <w:t xml:space="preserve"> T cells and </w:t>
      </w:r>
      <w:r>
        <w:t>CAR</w:t>
      </w:r>
      <w:r w:rsidRPr="00795D5A">
        <w:t xml:space="preserve"> T cells lacking CRISPR library transduction did not show comparable proliferation under antibiotic selection and served as negative controls </w:t>
      </w:r>
      <w:r w:rsidRPr="00795D5A">
        <w:rPr>
          <w:b/>
        </w:rPr>
        <w:t>[1]</w:t>
      </w:r>
      <w:r w:rsidRPr="00795D5A">
        <w:t>.</w:t>
      </w:r>
    </w:p>
    <w:p w14:paraId="1AEEFB13" w14:textId="2D574109" w:rsidR="00A42142" w:rsidRPr="00795D5A" w:rsidRDefault="00A42142" w:rsidP="00A42142">
      <w:pPr>
        <w:pStyle w:val="ShotDescription"/>
        <w:numPr>
          <w:ilvl w:val="2"/>
          <w:numId w:val="3"/>
        </w:numPr>
      </w:pPr>
      <w:r w:rsidRPr="00795D5A">
        <w:t xml:space="preserve">LAB MEDIA: Figure 1B. </w:t>
      </w:r>
      <w:r w:rsidRPr="00252876">
        <w:rPr>
          <w:i/>
          <w:iCs/>
          <w:color w:val="3333FF"/>
        </w:rPr>
        <w:t xml:space="preserve">Video editor: Highlight the </w:t>
      </w:r>
      <w:r w:rsidRPr="00252876">
        <w:rPr>
          <w:i/>
          <w:iCs/>
          <w:color w:val="3333FF"/>
        </w:rPr>
        <w:t>UTD</w:t>
      </w:r>
      <w:r w:rsidRPr="00252876">
        <w:rPr>
          <w:i/>
          <w:iCs/>
          <w:color w:val="3333FF"/>
        </w:rPr>
        <w:t xml:space="preserve"> and </w:t>
      </w:r>
      <w:r w:rsidR="00252876" w:rsidRPr="00252876">
        <w:rPr>
          <w:i/>
          <w:iCs/>
          <w:color w:val="3333FF"/>
        </w:rPr>
        <w:t>CAR bars (gre</w:t>
      </w:r>
      <w:r w:rsidR="00252876">
        <w:rPr>
          <w:i/>
          <w:iCs/>
          <w:color w:val="3333FF"/>
        </w:rPr>
        <w:t>y)</w:t>
      </w:r>
      <w:r w:rsidR="00252876" w:rsidRPr="00252876">
        <w:rPr>
          <w:i/>
          <w:iCs/>
          <w:color w:val="3333FF"/>
        </w:rPr>
        <w:t xml:space="preserve"> </w:t>
      </w:r>
      <w:r w:rsidRPr="00252876">
        <w:rPr>
          <w:i/>
          <w:iCs/>
          <w:color w:val="3333FF"/>
        </w:rPr>
        <w:t>without puromycin in both donor panels.</w:t>
      </w:r>
    </w:p>
    <w:p w14:paraId="42EEB30F" w14:textId="5C294F3C" w:rsidR="00A42142" w:rsidRDefault="00A42142" w:rsidP="00A42142">
      <w:pPr>
        <w:pStyle w:val="Narration"/>
        <w:numPr>
          <w:ilvl w:val="1"/>
          <w:numId w:val="3"/>
        </w:numPr>
      </w:pPr>
      <w:r w:rsidRPr="00795D5A">
        <w:t xml:space="preserve">Restriction enzyme digestion with </w:t>
      </w:r>
      <w:proofErr w:type="spellStart"/>
      <w:r w:rsidRPr="00795D5A">
        <w:t>NdeI</w:t>
      </w:r>
      <w:proofErr w:type="spellEnd"/>
      <w:r w:rsidRPr="00795D5A">
        <w:t xml:space="preserve"> </w:t>
      </w:r>
      <w:r w:rsidR="00252876" w:rsidRPr="00252876">
        <w:rPr>
          <w:i/>
          <w:iCs/>
          <w:color w:val="EE0000"/>
        </w:rPr>
        <w:t xml:space="preserve">(N-del) </w:t>
      </w:r>
      <w:r w:rsidRPr="00795D5A">
        <w:t xml:space="preserve">and </w:t>
      </w:r>
      <w:proofErr w:type="spellStart"/>
      <w:r w:rsidRPr="00795D5A">
        <w:t>PspXI</w:t>
      </w:r>
      <w:proofErr w:type="spellEnd"/>
      <w:r w:rsidRPr="00795D5A">
        <w:t xml:space="preserve"> </w:t>
      </w:r>
      <w:r w:rsidR="00252876" w:rsidRPr="00252876">
        <w:rPr>
          <w:i/>
          <w:iCs/>
          <w:color w:val="EE0000"/>
        </w:rPr>
        <w:t>(</w:t>
      </w:r>
      <w:r w:rsidR="00252876">
        <w:rPr>
          <w:i/>
          <w:iCs/>
          <w:color w:val="EE0000"/>
        </w:rPr>
        <w:t xml:space="preserve">P-S-P-X-I) </w:t>
      </w:r>
      <w:r w:rsidRPr="00795D5A">
        <w:t xml:space="preserve">generated fragmented genomic DNA while preserving the single guide RNA cassette for enrichment </w:t>
      </w:r>
      <w:r w:rsidRPr="00795D5A">
        <w:rPr>
          <w:b/>
        </w:rPr>
        <w:t>[1]</w:t>
      </w:r>
      <w:r w:rsidRPr="00795D5A">
        <w:t>.</w:t>
      </w:r>
      <w:r w:rsidR="00D24326" w:rsidRPr="00D24326">
        <w:t xml:space="preserve"> </w:t>
      </w:r>
      <w:r w:rsidR="00D24326" w:rsidRPr="00D24326">
        <w:t>Fragments containing sgRNA were then selectively amplified</w:t>
      </w:r>
      <w:r w:rsidR="00D24326">
        <w:t xml:space="preserve"> </w:t>
      </w:r>
      <w:r w:rsidR="00D24326">
        <w:rPr>
          <w:b/>
          <w:bCs/>
        </w:rPr>
        <w:t xml:space="preserve">[2]. </w:t>
      </w:r>
    </w:p>
    <w:p w14:paraId="5A58144C" w14:textId="6052775D" w:rsidR="00A42142" w:rsidRPr="00D24326" w:rsidRDefault="00A42142" w:rsidP="00A42142">
      <w:pPr>
        <w:pStyle w:val="ShotDescription"/>
        <w:numPr>
          <w:ilvl w:val="2"/>
          <w:numId w:val="3"/>
        </w:numPr>
      </w:pPr>
      <w:r w:rsidRPr="00795D5A">
        <w:t xml:space="preserve">LAB MEDIA: Figure 2C. </w:t>
      </w:r>
      <w:r w:rsidRPr="00D24326">
        <w:rPr>
          <w:i/>
          <w:iCs/>
          <w:color w:val="3333FF"/>
        </w:rPr>
        <w:t xml:space="preserve">Video editor: Highlight the digested genomic DNA lanes compared </w:t>
      </w:r>
    </w:p>
    <w:p w14:paraId="0177AA93" w14:textId="6C7722C9" w:rsidR="00D24326" w:rsidRPr="00795D5A" w:rsidRDefault="00D24326" w:rsidP="00A42142">
      <w:pPr>
        <w:pStyle w:val="ShotDescription"/>
        <w:numPr>
          <w:ilvl w:val="2"/>
          <w:numId w:val="3"/>
        </w:numPr>
      </w:pPr>
      <w:r w:rsidRPr="00D24326">
        <w:t>LAB MEDIA: Figure 2D.</w:t>
      </w:r>
    </w:p>
    <w:p w14:paraId="786B8C9A" w14:textId="52F39AB9" w:rsidR="00A42142" w:rsidRDefault="00D24326" w:rsidP="00A42142">
      <w:pPr>
        <w:pStyle w:val="Narration"/>
        <w:numPr>
          <w:ilvl w:val="1"/>
          <w:numId w:val="3"/>
        </w:numPr>
      </w:pPr>
      <w:r w:rsidRPr="00D24326">
        <w:t xml:space="preserve">Pearson and Spearman correlations </w:t>
      </w:r>
      <w:r w:rsidR="00A42142" w:rsidRPr="00795D5A">
        <w:t xml:space="preserve">showed that single guide RNA read counts and library complexity were maintained in donor genomic DNA samples compared with the plasmid library </w:t>
      </w:r>
      <w:r w:rsidR="00A42142" w:rsidRPr="00795D5A">
        <w:rPr>
          <w:b/>
        </w:rPr>
        <w:t>[1]</w:t>
      </w:r>
      <w:r w:rsidR="00A42142" w:rsidRPr="00795D5A">
        <w:t>.</w:t>
      </w:r>
    </w:p>
    <w:p w14:paraId="50FDE3DC" w14:textId="0AC21066" w:rsidR="00A42142" w:rsidRPr="00795D5A" w:rsidRDefault="00A42142" w:rsidP="00A42142">
      <w:pPr>
        <w:pStyle w:val="ShotDescription"/>
        <w:numPr>
          <w:ilvl w:val="2"/>
          <w:numId w:val="3"/>
        </w:numPr>
      </w:pPr>
      <w:r w:rsidRPr="00795D5A">
        <w:t xml:space="preserve">LAB MEDIA: Figure 3C. </w:t>
      </w:r>
      <w:r w:rsidRPr="00D24326">
        <w:rPr>
          <w:i/>
          <w:iCs/>
          <w:color w:val="3333FF"/>
        </w:rPr>
        <w:t xml:space="preserve">Video editor: </w:t>
      </w:r>
      <w:r w:rsidR="00D24326" w:rsidRPr="00D24326">
        <w:rPr>
          <w:i/>
          <w:iCs/>
          <w:color w:val="3333FF"/>
        </w:rPr>
        <w:t xml:space="preserve">Sequentially </w:t>
      </w:r>
      <w:r w:rsidRPr="00D24326">
        <w:rPr>
          <w:i/>
          <w:iCs/>
          <w:color w:val="3333FF"/>
        </w:rPr>
        <w:t>Highlight the scatter plots</w:t>
      </w:r>
      <w:r w:rsidRPr="00D24326">
        <w:rPr>
          <w:color w:val="3333FF"/>
        </w:rPr>
        <w:t xml:space="preserve"> </w:t>
      </w:r>
    </w:p>
    <w:p w14:paraId="5775A4FA" w14:textId="77777777" w:rsidR="00A42142" w:rsidRDefault="00A42142" w:rsidP="00A42142">
      <w:pPr>
        <w:pStyle w:val="Narration"/>
        <w:numPr>
          <w:ilvl w:val="1"/>
          <w:numId w:val="3"/>
        </w:numPr>
      </w:pPr>
      <w:r w:rsidRPr="00795D5A">
        <w:t xml:space="preserve">Robust rank aggregation analysis identified genes that were significantly enriched or depleted following Cas9 editing in both donors </w:t>
      </w:r>
      <w:r w:rsidRPr="00795D5A">
        <w:rPr>
          <w:b/>
        </w:rPr>
        <w:t>[1]</w:t>
      </w:r>
      <w:r w:rsidRPr="00795D5A">
        <w:t>.</w:t>
      </w:r>
    </w:p>
    <w:p w14:paraId="5746FF68" w14:textId="5BD65DDD" w:rsidR="00A42142" w:rsidRPr="00795D5A" w:rsidRDefault="00A42142" w:rsidP="00A42142">
      <w:pPr>
        <w:pStyle w:val="ShotDescription"/>
        <w:numPr>
          <w:ilvl w:val="2"/>
          <w:numId w:val="3"/>
        </w:numPr>
      </w:pPr>
      <w:r w:rsidRPr="00795D5A">
        <w:t>LAB MEDIA: Figure 3D</w:t>
      </w:r>
      <w:r w:rsidR="00D24326">
        <w:t xml:space="preserve"> and E</w:t>
      </w:r>
      <w:r w:rsidRPr="00795D5A">
        <w:t xml:space="preserve">. Video editor: </w:t>
      </w:r>
      <w:r w:rsidR="00D24326">
        <w:t xml:space="preserve">Sequentially show D and then E </w:t>
      </w:r>
    </w:p>
    <w:p w14:paraId="69EA9349" w14:textId="77777777" w:rsidR="00A42142" w:rsidRDefault="00A42142" w:rsidP="00A42142">
      <w:pPr>
        <w:pStyle w:val="Narration"/>
        <w:numPr>
          <w:ilvl w:val="1"/>
          <w:numId w:val="3"/>
        </w:numPr>
      </w:pPr>
      <w:r w:rsidRPr="00795D5A">
        <w:t xml:space="preserve">Pathway enrichment analysis revealed top Gene Ontology terms associated with the identified genetic regulators </w:t>
      </w:r>
      <w:r w:rsidRPr="00795D5A">
        <w:rPr>
          <w:b/>
        </w:rPr>
        <w:t>[1]</w:t>
      </w:r>
      <w:r w:rsidRPr="00795D5A">
        <w:t>.</w:t>
      </w:r>
    </w:p>
    <w:p w14:paraId="67215266" w14:textId="0E8CBA4D" w:rsidR="00A42142" w:rsidRPr="00795D5A" w:rsidRDefault="00A42142" w:rsidP="00A42142">
      <w:pPr>
        <w:pStyle w:val="ShotDescription"/>
        <w:numPr>
          <w:ilvl w:val="2"/>
          <w:numId w:val="3"/>
        </w:numPr>
      </w:pPr>
      <w:r w:rsidRPr="00795D5A">
        <w:t>LAB MEDIA: Figure 3F.</w:t>
      </w:r>
    </w:p>
    <w:sectPr w:rsidR="00A42142" w:rsidRPr="00795D5A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Sulakshana Karkala" w:date="2025-12-24T00:09:00Z" w:initials="SK">
    <w:p w14:paraId="028017F9" w14:textId="77777777" w:rsidR="002F1128" w:rsidRDefault="002F1128" w:rsidP="002F1128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Please specify which committee granted approval for the experimentation. </w:t>
      </w:r>
    </w:p>
  </w:comment>
  <w:comment w:id="3" w:author="Sulakshana Karkala" w:date="2025-12-29T10:06:00Z" w:initials="SK">
    <w:p w14:paraId="1D35EE9C" w14:textId="77777777" w:rsidR="00AE0A18" w:rsidRDefault="00AE0A18" w:rsidP="00AE0A18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please confirm if this is correct. </w:t>
      </w:r>
    </w:p>
  </w:comment>
  <w:comment w:id="4" w:author="Sulakshana Karkala" w:date="2025-12-29T11:33:00Z" w:initials="SK">
    <w:p w14:paraId="47FC9DF1" w14:textId="77777777" w:rsidR="00842421" w:rsidRDefault="00842421" w:rsidP="00842421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Please confirm if this is done on a touch-screen interface of the instrument or on the instrument’s software. </w:t>
      </w:r>
    </w:p>
  </w:comment>
  <w:comment w:id="5" w:author="Sulakshana Karkala" w:date="2025-12-29T11:38:00Z" w:initials="SK">
    <w:p w14:paraId="1A85E128" w14:textId="77777777" w:rsidR="00842421" w:rsidRDefault="00842421" w:rsidP="00842421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 xml:space="preserve">AUTHORS: Will the suspension need to be incubated? Please specify conditions of incubation. </w:t>
      </w:r>
    </w:p>
  </w:comment>
  <w:comment w:id="6" w:author="Sulakshana Karkala" w:date="2025-12-29T11:38:00Z" w:initials="SK">
    <w:p w14:paraId="6483A4CE" w14:textId="77777777" w:rsidR="00842421" w:rsidRDefault="00842421" w:rsidP="00842421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 xml:space="preserve">Please specify how exactly this is done. </w:t>
      </w:r>
    </w:p>
  </w:comment>
  <w:comment w:id="7" w:author="Sulakshana Karkala" w:date="2025-12-29T11:48:00Z" w:initials="SK">
    <w:p w14:paraId="324B3935" w14:textId="77777777" w:rsidR="00622701" w:rsidRDefault="00622701" w:rsidP="00622701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Please specify any conditions if applicable. </w:t>
      </w:r>
    </w:p>
  </w:comment>
  <w:comment w:id="8" w:author="Sulakshana Karkala" w:date="2025-12-29T12:13:00Z" w:initials="SK">
    <w:p w14:paraId="4F79E9CB" w14:textId="77777777" w:rsidR="00712F4E" w:rsidRDefault="00712F4E" w:rsidP="00712F4E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Please specify the volume of each component. </w:t>
      </w:r>
    </w:p>
  </w:comment>
  <w:comment w:id="9" w:author="Sulakshana Karkala" w:date="2025-12-29T12:20:00Z" w:initials="SK">
    <w:p w14:paraId="35E568E5" w14:textId="77777777" w:rsidR="00712F4E" w:rsidRDefault="00712F4E" w:rsidP="00712F4E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: Please specify the temperature of incubation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28017F9" w15:done="0"/>
  <w15:commentEx w15:paraId="1D35EE9C" w15:done="0"/>
  <w15:commentEx w15:paraId="47FC9DF1" w15:done="0"/>
  <w15:commentEx w15:paraId="1A85E128" w15:done="0"/>
  <w15:commentEx w15:paraId="6483A4CE" w15:done="0"/>
  <w15:commentEx w15:paraId="324B3935" w15:done="0"/>
  <w15:commentEx w15:paraId="4F79E9CB" w15:done="0"/>
  <w15:commentEx w15:paraId="35E568E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5A48A030" w16cex:dateUtc="2025-12-23T18:39:00Z"/>
  <w16cex:commentExtensible w16cex:durableId="2B683070" w16cex:dateUtc="2025-12-29T04:36:00Z"/>
  <w16cex:commentExtensible w16cex:durableId="19D875DE" w16cex:dateUtc="2025-12-29T06:03:00Z"/>
  <w16cex:commentExtensible w16cex:durableId="7604A66D" w16cex:dateUtc="2025-12-29T06:08:00Z"/>
  <w16cex:commentExtensible w16cex:durableId="4AA8129A" w16cex:dateUtc="2025-12-29T06:08:00Z"/>
  <w16cex:commentExtensible w16cex:durableId="28EFDD98" w16cex:dateUtc="2025-12-29T06:18:00Z"/>
  <w16cex:commentExtensible w16cex:durableId="710D4B55" w16cex:dateUtc="2025-12-29T06:43:00Z"/>
  <w16cex:commentExtensible w16cex:durableId="0DF8063D" w16cex:dateUtc="2025-12-29T06:5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28017F9" w16cid:durableId="5A48A030"/>
  <w16cid:commentId w16cid:paraId="1D35EE9C" w16cid:durableId="2B683070"/>
  <w16cid:commentId w16cid:paraId="47FC9DF1" w16cid:durableId="19D875DE"/>
  <w16cid:commentId w16cid:paraId="1A85E128" w16cid:durableId="7604A66D"/>
  <w16cid:commentId w16cid:paraId="6483A4CE" w16cid:durableId="4AA8129A"/>
  <w16cid:commentId w16cid:paraId="324B3935" w16cid:durableId="28EFDD98"/>
  <w16cid:commentId w16cid:paraId="4F79E9CB" w16cid:durableId="710D4B55"/>
  <w16cid:commentId w16cid:paraId="35E568E5" w16cid:durableId="0DF8063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666383" w14:textId="77777777" w:rsidR="00197EA9" w:rsidRDefault="00197EA9">
      <w:r>
        <w:separator/>
      </w:r>
    </w:p>
    <w:p w14:paraId="5D049B6A" w14:textId="77777777" w:rsidR="00197EA9" w:rsidRDefault="00197EA9"/>
  </w:endnote>
  <w:endnote w:type="continuationSeparator" w:id="0">
    <w:p w14:paraId="4D599D2D" w14:textId="77777777" w:rsidR="00197EA9" w:rsidRDefault="00197EA9">
      <w:r>
        <w:continuationSeparator/>
      </w:r>
    </w:p>
    <w:p w14:paraId="01EF9A72" w14:textId="77777777" w:rsidR="00197EA9" w:rsidRDefault="00197EA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7AED5A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6605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8D3A22" w14:textId="77777777" w:rsidR="00197EA9" w:rsidRDefault="00197EA9">
      <w:r>
        <w:separator/>
      </w:r>
    </w:p>
    <w:p w14:paraId="17FC0F95" w14:textId="77777777" w:rsidR="00197EA9" w:rsidRDefault="00197EA9"/>
  </w:footnote>
  <w:footnote w:type="continuationSeparator" w:id="0">
    <w:p w14:paraId="492CC399" w14:textId="77777777" w:rsidR="00197EA9" w:rsidRDefault="00197EA9">
      <w:r>
        <w:continuationSeparator/>
      </w:r>
    </w:p>
    <w:p w14:paraId="5558A144" w14:textId="77777777" w:rsidR="00197EA9" w:rsidRDefault="00197EA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86B12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97EA9"/>
    <w:rsid w:val="001B13D3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24BB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2876"/>
    <w:rsid w:val="00252908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1128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B42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0FA4"/>
    <w:rsid w:val="004A72BD"/>
    <w:rsid w:val="004B1034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5F5DBB"/>
    <w:rsid w:val="00604177"/>
    <w:rsid w:val="006137EC"/>
    <w:rsid w:val="00622701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E2794"/>
    <w:rsid w:val="006F06AF"/>
    <w:rsid w:val="006F2681"/>
    <w:rsid w:val="00703559"/>
    <w:rsid w:val="0070584F"/>
    <w:rsid w:val="007077D5"/>
    <w:rsid w:val="00710EA3"/>
    <w:rsid w:val="0071156C"/>
    <w:rsid w:val="0071294C"/>
    <w:rsid w:val="00712F4E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2421"/>
    <w:rsid w:val="00844E09"/>
    <w:rsid w:val="008459FC"/>
    <w:rsid w:val="00851B3E"/>
    <w:rsid w:val="00851C4B"/>
    <w:rsid w:val="00854994"/>
    <w:rsid w:val="00860BC3"/>
    <w:rsid w:val="0086605E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9B5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6979"/>
    <w:rsid w:val="00A40760"/>
    <w:rsid w:val="00A40CB9"/>
    <w:rsid w:val="00A42142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0A18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0AB3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4326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929F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475D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2F112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2F112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2F112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2F112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2F112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2F112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264953" TargetMode="Externa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9523CD86D870420F8BAC65274D2DC6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F026DA-939C-4D56-9375-E2238F60DAEE}"/>
      </w:docPartPr>
      <w:docPartBody>
        <w:p w:rsidR="00000000" w:rsidRDefault="00724C2B" w:rsidP="00724C2B">
          <w:pPr>
            <w:pStyle w:val="9523CD86D870420F8BAC65274D2DC67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57263DE5BDCF437796A735B2DF641D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BB116E-2456-4AFA-AC84-8D4013245D8F}"/>
      </w:docPartPr>
      <w:docPartBody>
        <w:p w:rsidR="00000000" w:rsidRDefault="00724C2B" w:rsidP="00724C2B">
          <w:pPr>
            <w:pStyle w:val="57263DE5BDCF437796A735B2DF641DE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95489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0FA4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53D83"/>
    <w:rsid w:val="00691751"/>
    <w:rsid w:val="006A568E"/>
    <w:rsid w:val="006A7088"/>
    <w:rsid w:val="006B2B83"/>
    <w:rsid w:val="006E2794"/>
    <w:rsid w:val="00703559"/>
    <w:rsid w:val="0070584F"/>
    <w:rsid w:val="00706CE8"/>
    <w:rsid w:val="00716A63"/>
    <w:rsid w:val="00724C2B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B2E80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66A56"/>
    <w:rsid w:val="00A74D32"/>
    <w:rsid w:val="00A867C2"/>
    <w:rsid w:val="00AC597A"/>
    <w:rsid w:val="00AE1BA8"/>
    <w:rsid w:val="00AE42DD"/>
    <w:rsid w:val="00B04933"/>
    <w:rsid w:val="00B1083B"/>
    <w:rsid w:val="00B72BB0"/>
    <w:rsid w:val="00B87D12"/>
    <w:rsid w:val="00BA0371"/>
    <w:rsid w:val="00BA79A4"/>
    <w:rsid w:val="00BB3236"/>
    <w:rsid w:val="00BB5C5B"/>
    <w:rsid w:val="00BC01E5"/>
    <w:rsid w:val="00BC07A2"/>
    <w:rsid w:val="00BC5F88"/>
    <w:rsid w:val="00BD0AB3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D475D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523CD86D870420F8BAC65274D2DC673">
    <w:name w:val="9523CD86D870420F8BAC65274D2DC673"/>
    <w:rsid w:val="00724C2B"/>
    <w:pPr>
      <w:spacing w:after="160" w:line="278" w:lineRule="auto"/>
    </w:pPr>
    <w:rPr>
      <w:kern w:val="2"/>
      <w14:ligatures w14:val="standardContextual"/>
    </w:rPr>
  </w:style>
  <w:style w:type="paragraph" w:customStyle="1" w:styleId="57263DE5BDCF437796A735B2DF641DEB">
    <w:name w:val="57263DE5BDCF437796A735B2DF641DEB"/>
    <w:rsid w:val="00724C2B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13</Pages>
  <Words>2774</Words>
  <Characters>15812</Characters>
  <Application>Microsoft Office Word</Application>
  <DocSecurity>0</DocSecurity>
  <Lines>131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54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0</cp:revision>
  <dcterms:created xsi:type="dcterms:W3CDTF">2025-09-12T12:20:00Z</dcterms:created>
  <dcterms:modified xsi:type="dcterms:W3CDTF">2025-12-29T0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